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6851E252" w:rsidR="007F2FDE" w:rsidRPr="00A02770" w:rsidRDefault="00E96B25">
      <w:pPr>
        <w:spacing w:after="120" w:line="240" w:lineRule="auto"/>
        <w:jc w:val="center"/>
        <w:rPr>
          <w:b/>
          <w:sz w:val="36"/>
          <w:szCs w:val="36"/>
        </w:rPr>
      </w:pPr>
      <w:commentRangeStart w:id="0"/>
      <w:r>
        <w:rPr>
          <w:b/>
          <w:sz w:val="36"/>
          <w:szCs w:val="36"/>
        </w:rPr>
        <w:t>[</w:t>
      </w:r>
      <w:r w:rsidR="00475D9F">
        <w:rPr>
          <w:b/>
          <w:sz w:val="36"/>
          <w:szCs w:val="36"/>
        </w:rPr>
        <w:t>M MAFANEDZA</w:t>
      </w:r>
      <w:r>
        <w:rPr>
          <w:b/>
          <w:sz w:val="36"/>
          <w:szCs w:val="36"/>
        </w:rPr>
        <w:t>]</w:t>
      </w:r>
    </w:p>
    <w:p w14:paraId="46E7C6C0" w14:textId="77C8DA45" w:rsidR="007F2FDE" w:rsidRPr="00E96B25" w:rsidRDefault="00E96B25">
      <w:pPr>
        <w:spacing w:after="120" w:line="240" w:lineRule="auto"/>
        <w:jc w:val="center"/>
        <w:rPr>
          <w:bCs/>
          <w:sz w:val="36"/>
          <w:szCs w:val="36"/>
        </w:rPr>
      </w:pPr>
      <w:r w:rsidRPr="00E96B25">
        <w:rPr>
          <w:bCs/>
          <w:sz w:val="36"/>
          <w:szCs w:val="36"/>
        </w:rPr>
        <w:t>[</w:t>
      </w:r>
      <w:r w:rsidR="000471FC">
        <w:rPr>
          <w:bCs/>
          <w:sz w:val="36"/>
          <w:szCs w:val="36"/>
        </w:rPr>
        <w:t>35760338</w:t>
      </w:r>
      <w:r w:rsidRPr="00E96B25">
        <w:rPr>
          <w:bCs/>
          <w:sz w:val="36"/>
          <w:szCs w:val="36"/>
        </w:rPr>
        <w:t>]</w:t>
      </w:r>
      <w:commentRangeEnd w:id="0"/>
      <w:r>
        <w:rPr>
          <w:rStyle w:val="CommentReference"/>
        </w:rPr>
        <w:commentReference w:id="0"/>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7849672E" w:rsidR="00E96B25" w:rsidRDefault="00E96B25">
      <w:pPr>
        <w:spacing w:after="120" w:line="240" w:lineRule="auto"/>
        <w:jc w:val="center"/>
        <w:rPr>
          <w:bCs/>
          <w:i/>
          <w:iCs/>
          <w:sz w:val="28"/>
          <w:szCs w:val="28"/>
        </w:rPr>
      </w:pPr>
      <w:r w:rsidRPr="00E96B25">
        <w:rPr>
          <w:b/>
          <w:sz w:val="28"/>
          <w:szCs w:val="28"/>
        </w:rPr>
        <w:t xml:space="preserve">Date: </w:t>
      </w:r>
      <w:r w:rsidR="00475D9F">
        <w:rPr>
          <w:bCs/>
          <w:i/>
          <w:iCs/>
          <w:sz w:val="28"/>
          <w:szCs w:val="28"/>
        </w:rPr>
        <w:t>2024</w:t>
      </w:r>
      <w:commentRangeStart w:id="1"/>
      <w:r w:rsidRPr="00E96B25">
        <w:rPr>
          <w:bCs/>
          <w:i/>
          <w:iCs/>
          <w:sz w:val="28"/>
          <w:szCs w:val="28"/>
        </w:rPr>
        <w:t>-</w:t>
      </w:r>
      <w:r w:rsidR="00475D9F">
        <w:rPr>
          <w:bCs/>
          <w:i/>
          <w:iCs/>
          <w:sz w:val="28"/>
          <w:szCs w:val="28"/>
        </w:rPr>
        <w:t>07</w:t>
      </w:r>
      <w:r w:rsidRPr="00E96B25">
        <w:rPr>
          <w:bCs/>
          <w:i/>
          <w:iCs/>
          <w:sz w:val="28"/>
          <w:szCs w:val="28"/>
        </w:rPr>
        <w:t>-</w:t>
      </w:r>
      <w:commentRangeEnd w:id="1"/>
      <w:r w:rsidR="00475D9F">
        <w:rPr>
          <w:bCs/>
          <w:i/>
          <w:iCs/>
          <w:sz w:val="28"/>
          <w:szCs w:val="28"/>
        </w:rPr>
        <w:t>29</w:t>
      </w:r>
      <w:r>
        <w:rPr>
          <w:rStyle w:val="CommentReference"/>
        </w:rPr>
        <w:commentReference w:id="1"/>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2" w:name="_Toc322953584"/>
      <w:r w:rsidRPr="00A02770">
        <w:lastRenderedPageBreak/>
        <w:t>Table of contents</w:t>
      </w:r>
      <w:bookmarkEnd w:id="2"/>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Default="00946735" w:rsidP="00946735">
      <w:pPr>
        <w:pStyle w:val="Heading1"/>
      </w:pPr>
      <w:bookmarkStart w:id="3" w:name="_Toc138061460"/>
      <w:bookmarkStart w:id="4" w:name="_Toc163734480"/>
      <w:bookmarkStart w:id="5" w:name="_Toc171508441"/>
      <w:r>
        <w:lastRenderedPageBreak/>
        <w:t>Introduction</w:t>
      </w:r>
      <w:bookmarkEnd w:id="3"/>
      <w:bookmarkEnd w:id="4"/>
      <w:bookmarkEnd w:id="5"/>
    </w:p>
    <w:p w14:paraId="157AF1F1" w14:textId="3CD83CF1" w:rsidR="001D21C0" w:rsidRDefault="001D21C0" w:rsidP="001D21C0">
      <w:pPr>
        <w:ind w:left="432"/>
      </w:pPr>
      <w:r>
        <w:t xml:space="preserve">This document outlines the </w:t>
      </w:r>
      <w:r w:rsidRPr="001D21C0">
        <w:t>structure and strategies for the</w:t>
      </w:r>
      <w:r w:rsidR="00D10D71">
        <w:t xml:space="preserve"> planning of all projects</w:t>
      </w:r>
      <w:r w:rsidR="006456A6">
        <w:t xml:space="preserve"> that </w:t>
      </w:r>
      <w:r w:rsidR="00D10D71">
        <w:t xml:space="preserve">will be done in </w:t>
      </w:r>
      <w:r w:rsidR="006456A6">
        <w:t xml:space="preserve">the </w:t>
      </w:r>
      <w:r w:rsidR="00D10D71">
        <w:t>IT Development</w:t>
      </w:r>
      <w:r w:rsidR="006456A6">
        <w:t>s</w:t>
      </w:r>
      <w:r w:rsidR="00D10D71">
        <w:t xml:space="preserve"> (CMPG 323) module this</w:t>
      </w:r>
      <w:r w:rsidRPr="001D21C0">
        <w:t xml:space="preserve"> semester.</w:t>
      </w:r>
      <w:r w:rsidR="006456A6">
        <w:t xml:space="preserve"> </w:t>
      </w:r>
      <w:r w:rsidR="00A17C63" w:rsidRPr="00A17C63">
        <w:t>Due to the content of CMPG 323, scheduling will be an important aspect of the module since it will allow us to devote enough time to the assignments that must be accomplished during the semester.</w:t>
      </w:r>
    </w:p>
    <w:p w14:paraId="353E4170" w14:textId="516897C3" w:rsidR="000471FC" w:rsidRDefault="000471FC" w:rsidP="001D21C0">
      <w:pPr>
        <w:ind w:left="432"/>
      </w:pPr>
      <w:r>
        <w:t>These are the five projects that will be done throughout the semester:</w:t>
      </w:r>
    </w:p>
    <w:p w14:paraId="3A629AEA" w14:textId="5CCC4334" w:rsidR="000471FC" w:rsidRDefault="000471FC" w:rsidP="000471FC">
      <w:pPr>
        <w:pStyle w:val="ListParagraph"/>
        <w:numPr>
          <w:ilvl w:val="0"/>
          <w:numId w:val="33"/>
        </w:numPr>
      </w:pPr>
      <w:r>
        <w:t>Project 1: Agile and Scrum</w:t>
      </w:r>
      <w:r w:rsidR="005C596B">
        <w:t>:</w:t>
      </w:r>
    </w:p>
    <w:p w14:paraId="77C6DCB0" w14:textId="233B06D2" w:rsidR="005C596B" w:rsidRDefault="005C596B" w:rsidP="005C596B">
      <w:pPr>
        <w:pStyle w:val="ListParagraph"/>
        <w:ind w:left="1440"/>
      </w:pPr>
      <w:r w:rsidRPr="005C596B">
        <w:t xml:space="preserve">This project aims to enhance project management and delivery efficiency by implementing Agile methodologies and Scrum practices. It involves conducting training, </w:t>
      </w:r>
      <w:r>
        <w:t xml:space="preserve">and </w:t>
      </w:r>
      <w:r w:rsidRPr="005C596B">
        <w:t>workshops, and establishing Scrum teams to facilitate iterative development and continuous improvement.</w:t>
      </w:r>
    </w:p>
    <w:p w14:paraId="7F876827" w14:textId="77777777" w:rsidR="005C596B" w:rsidRDefault="005C596B" w:rsidP="005C596B">
      <w:pPr>
        <w:pStyle w:val="ListParagraph"/>
        <w:ind w:left="1440"/>
      </w:pPr>
    </w:p>
    <w:p w14:paraId="24C9E53E" w14:textId="6B562E20" w:rsidR="000471FC" w:rsidRDefault="000471FC" w:rsidP="000471FC">
      <w:pPr>
        <w:pStyle w:val="ListParagraph"/>
        <w:numPr>
          <w:ilvl w:val="0"/>
          <w:numId w:val="33"/>
        </w:numPr>
      </w:pPr>
      <w:r>
        <w:t>Project 2: API Development</w:t>
      </w:r>
      <w:r w:rsidR="005C596B">
        <w:t xml:space="preserve">: </w:t>
      </w:r>
    </w:p>
    <w:p w14:paraId="4AA53386" w14:textId="7ACDE50A" w:rsidR="005C596B" w:rsidRDefault="005C596B" w:rsidP="005C596B">
      <w:pPr>
        <w:pStyle w:val="ListParagraph"/>
        <w:ind w:left="1152"/>
      </w:pPr>
      <w:r w:rsidRPr="005C596B">
        <w:t>This project focuses on creating and deploying APIs to facilitate smooth integration among various systems and applications. It involves the design, development, and testing of RESTful APIs to ensure they meet the specified business requirements.</w:t>
      </w:r>
    </w:p>
    <w:p w14:paraId="175482C3" w14:textId="77777777" w:rsidR="007C6BA6" w:rsidRDefault="007C6BA6" w:rsidP="005C596B">
      <w:pPr>
        <w:pStyle w:val="ListParagraph"/>
        <w:ind w:left="1152"/>
      </w:pPr>
    </w:p>
    <w:p w14:paraId="0D826EF4" w14:textId="0BD2FB48" w:rsidR="007C6BA6" w:rsidRDefault="007C6BA6" w:rsidP="007C6BA6">
      <w:pPr>
        <w:pStyle w:val="ListParagraph"/>
        <w:ind w:left="1152"/>
      </w:pPr>
      <w:r>
        <w:t>High-Level Business Rules:</w:t>
      </w:r>
    </w:p>
    <w:p w14:paraId="5FE733F8" w14:textId="77777777" w:rsidR="007C6BA6" w:rsidRDefault="007C6BA6" w:rsidP="007C6BA6">
      <w:pPr>
        <w:pStyle w:val="ListParagraph"/>
        <w:numPr>
          <w:ilvl w:val="1"/>
          <w:numId w:val="33"/>
        </w:numPr>
      </w:pPr>
      <w:r>
        <w:t>All APIs must adhere to RESTful principles.</w:t>
      </w:r>
    </w:p>
    <w:p w14:paraId="43C1AD2D" w14:textId="77777777" w:rsidR="007C6BA6" w:rsidRDefault="007C6BA6" w:rsidP="007C6BA6">
      <w:pPr>
        <w:pStyle w:val="ListParagraph"/>
        <w:numPr>
          <w:ilvl w:val="1"/>
          <w:numId w:val="33"/>
        </w:numPr>
      </w:pPr>
      <w:r>
        <w:t>APIs should be secured using OAuth2.</w:t>
      </w:r>
    </w:p>
    <w:p w14:paraId="781D6964" w14:textId="77777777" w:rsidR="007C6BA6" w:rsidRDefault="007C6BA6" w:rsidP="007C6BA6">
      <w:pPr>
        <w:pStyle w:val="ListParagraph"/>
        <w:numPr>
          <w:ilvl w:val="1"/>
          <w:numId w:val="33"/>
        </w:numPr>
      </w:pPr>
      <w:r>
        <w:t>Versioning must be implemented for all APIs.</w:t>
      </w:r>
    </w:p>
    <w:p w14:paraId="1B611D90" w14:textId="77777777" w:rsidR="007C6BA6" w:rsidRDefault="007C6BA6" w:rsidP="007C6BA6">
      <w:pPr>
        <w:pStyle w:val="ListParagraph"/>
        <w:numPr>
          <w:ilvl w:val="1"/>
          <w:numId w:val="33"/>
        </w:numPr>
      </w:pPr>
      <w:r>
        <w:t>Documentation should be provided using Swagger.</w:t>
      </w:r>
    </w:p>
    <w:p w14:paraId="540E2F50" w14:textId="77B7D714" w:rsidR="007C6BA6" w:rsidRDefault="007C6BA6" w:rsidP="007C6BA6">
      <w:pPr>
        <w:pStyle w:val="ListParagraph"/>
        <w:numPr>
          <w:ilvl w:val="1"/>
          <w:numId w:val="33"/>
        </w:numPr>
      </w:pPr>
      <w:r>
        <w:t>APIs must handle requests and responses in JSON format.</w:t>
      </w:r>
    </w:p>
    <w:p w14:paraId="267603B2" w14:textId="77777777" w:rsidR="005C596B" w:rsidRDefault="005C596B" w:rsidP="005C596B">
      <w:pPr>
        <w:pStyle w:val="ListParagraph"/>
        <w:ind w:left="1152"/>
      </w:pPr>
    </w:p>
    <w:p w14:paraId="04C37D1A" w14:textId="1E30EA88" w:rsidR="000471FC" w:rsidRDefault="000471FC" w:rsidP="000471FC">
      <w:pPr>
        <w:pStyle w:val="ListParagraph"/>
        <w:numPr>
          <w:ilvl w:val="0"/>
          <w:numId w:val="33"/>
        </w:numPr>
      </w:pPr>
      <w:r>
        <w:t xml:space="preserve">Project 3: </w:t>
      </w:r>
      <w:bookmarkStart w:id="6" w:name="_Hlk173158425"/>
      <w:r w:rsidR="00B85D8C" w:rsidRPr="00B85D8C">
        <w:t xml:space="preserve">Design &amp; Architecture </w:t>
      </w:r>
      <w:r>
        <w:t>Standards</w:t>
      </w:r>
      <w:bookmarkEnd w:id="6"/>
      <w:r w:rsidR="005C596B">
        <w:t>:</w:t>
      </w:r>
    </w:p>
    <w:p w14:paraId="4959EAFC" w14:textId="35203977" w:rsidR="005C596B" w:rsidRDefault="005C596B" w:rsidP="005C596B">
      <w:pPr>
        <w:pStyle w:val="ListParagraph"/>
        <w:ind w:left="1152"/>
      </w:pPr>
      <w:r w:rsidRPr="005C596B">
        <w:t>The goal of this project is to provide a set of design and architecture guidelines that will ensure uniformity, scalability, and maintainability across all development initiatives. This will include developing standards, templates, and best practices for software design and architecture.</w:t>
      </w:r>
    </w:p>
    <w:p w14:paraId="48E619FD" w14:textId="77777777" w:rsidR="007C6BA6" w:rsidRDefault="007C6BA6" w:rsidP="005C596B">
      <w:pPr>
        <w:pStyle w:val="ListParagraph"/>
        <w:ind w:left="1152"/>
      </w:pPr>
    </w:p>
    <w:p w14:paraId="602F0BA9" w14:textId="797108C1" w:rsidR="007C6BA6" w:rsidRDefault="007C6BA6" w:rsidP="007C6BA6">
      <w:pPr>
        <w:pStyle w:val="ListParagraph"/>
        <w:ind w:left="1152"/>
      </w:pPr>
      <w:bookmarkStart w:id="7" w:name="_Hlk173156078"/>
      <w:r>
        <w:t>High-Level Business Rules:</w:t>
      </w:r>
    </w:p>
    <w:bookmarkEnd w:id="7"/>
    <w:p w14:paraId="07DF384D" w14:textId="77777777" w:rsidR="007C6BA6" w:rsidRDefault="007C6BA6" w:rsidP="007C6BA6">
      <w:pPr>
        <w:pStyle w:val="ListParagraph"/>
        <w:numPr>
          <w:ilvl w:val="1"/>
          <w:numId w:val="33"/>
        </w:numPr>
      </w:pPr>
      <w:r>
        <w:t>All designs must follow established architectural patterns.</w:t>
      </w:r>
    </w:p>
    <w:p w14:paraId="197F96A6" w14:textId="77777777" w:rsidR="007C6BA6" w:rsidRDefault="007C6BA6" w:rsidP="007C6BA6">
      <w:pPr>
        <w:pStyle w:val="ListParagraph"/>
        <w:numPr>
          <w:ilvl w:val="1"/>
          <w:numId w:val="33"/>
        </w:numPr>
      </w:pPr>
      <w:r>
        <w:t>Use of microservices architecture for new developments.</w:t>
      </w:r>
    </w:p>
    <w:p w14:paraId="4EC32C61" w14:textId="77777777" w:rsidR="007C6BA6" w:rsidRDefault="007C6BA6" w:rsidP="007C6BA6">
      <w:pPr>
        <w:pStyle w:val="ListParagraph"/>
        <w:numPr>
          <w:ilvl w:val="1"/>
          <w:numId w:val="33"/>
        </w:numPr>
      </w:pPr>
      <w:r>
        <w:t>Adherence to SOLID principles in software design.</w:t>
      </w:r>
    </w:p>
    <w:p w14:paraId="308A696B" w14:textId="77777777" w:rsidR="007C6BA6" w:rsidRDefault="007C6BA6" w:rsidP="007C6BA6">
      <w:pPr>
        <w:pStyle w:val="ListParagraph"/>
        <w:numPr>
          <w:ilvl w:val="1"/>
          <w:numId w:val="33"/>
        </w:numPr>
      </w:pPr>
      <w:r>
        <w:lastRenderedPageBreak/>
        <w:t>Regular code reviews to ensure compliance with standards.</w:t>
      </w:r>
    </w:p>
    <w:p w14:paraId="49CD8DDF" w14:textId="48FB0217" w:rsidR="007C6BA6" w:rsidRDefault="007C6BA6" w:rsidP="007C6BA6">
      <w:pPr>
        <w:pStyle w:val="ListParagraph"/>
        <w:numPr>
          <w:ilvl w:val="1"/>
          <w:numId w:val="33"/>
        </w:numPr>
      </w:pPr>
      <w:r>
        <w:t>Use of UML diagrams for documenting architecture.</w:t>
      </w:r>
    </w:p>
    <w:p w14:paraId="0B76CDDE" w14:textId="77777777" w:rsidR="005C596B" w:rsidRDefault="005C596B" w:rsidP="005C596B">
      <w:pPr>
        <w:pStyle w:val="ListParagraph"/>
        <w:ind w:left="1152"/>
      </w:pPr>
    </w:p>
    <w:p w14:paraId="3B3A04A6" w14:textId="06F3D226" w:rsidR="000471FC" w:rsidRDefault="000471FC" w:rsidP="000471FC">
      <w:pPr>
        <w:pStyle w:val="ListParagraph"/>
        <w:numPr>
          <w:ilvl w:val="0"/>
          <w:numId w:val="33"/>
        </w:numPr>
      </w:pPr>
      <w:r>
        <w:t>Project 4: Testing and RPA</w:t>
      </w:r>
      <w:r w:rsidR="005C596B">
        <w:t>:</w:t>
      </w:r>
    </w:p>
    <w:p w14:paraId="4FB180AD" w14:textId="42098CE0" w:rsidR="005C596B" w:rsidRDefault="005C596B" w:rsidP="005C596B">
      <w:pPr>
        <w:pStyle w:val="ListParagraph"/>
        <w:ind w:left="1152"/>
      </w:pPr>
      <w:r w:rsidRPr="005C596B">
        <w:t xml:space="preserve">This project aims to automate testing processes and implement Robotic Process Automation (RPA) to improve efficiency and minimize manual </w:t>
      </w:r>
      <w:r w:rsidR="007C6BA6" w:rsidRPr="005C596B">
        <w:t>labour</w:t>
      </w:r>
      <w:r w:rsidRPr="005C596B">
        <w:t>. It involves establishing automated testing frameworks and creating RPA bots to handle repetitive tasks.</w:t>
      </w:r>
    </w:p>
    <w:p w14:paraId="38BA5A23" w14:textId="31AAFD7C" w:rsidR="007C6BA6" w:rsidRDefault="007C6BA6" w:rsidP="005C596B">
      <w:pPr>
        <w:pStyle w:val="ListParagraph"/>
        <w:ind w:left="1152"/>
      </w:pPr>
      <w:r w:rsidRPr="007C6BA6">
        <w:t>High-Level Business Rules:</w:t>
      </w:r>
    </w:p>
    <w:p w14:paraId="030FAD98" w14:textId="77777777" w:rsidR="007C6BA6" w:rsidRDefault="007C6BA6" w:rsidP="007C6BA6">
      <w:pPr>
        <w:pStyle w:val="ListParagraph"/>
        <w:numPr>
          <w:ilvl w:val="0"/>
          <w:numId w:val="33"/>
        </w:numPr>
        <w:spacing w:line="240" w:lineRule="auto"/>
        <w:ind w:left="1800"/>
      </w:pPr>
      <w:r>
        <w:t>Automation must be implemented for all test cases whenever possible.</w:t>
      </w:r>
    </w:p>
    <w:p w14:paraId="0B8344DD" w14:textId="77777777" w:rsidR="007C6BA6" w:rsidRDefault="007C6BA6" w:rsidP="007C6BA6">
      <w:pPr>
        <w:pStyle w:val="ListParagraph"/>
        <w:spacing w:line="240" w:lineRule="auto"/>
        <w:ind w:left="1800"/>
      </w:pPr>
    </w:p>
    <w:p w14:paraId="45F57EF2" w14:textId="53BD47C9" w:rsidR="007C6BA6" w:rsidRDefault="007C6BA6" w:rsidP="007C6BA6">
      <w:pPr>
        <w:pStyle w:val="ListParagraph"/>
        <w:numPr>
          <w:ilvl w:val="0"/>
          <w:numId w:val="33"/>
        </w:numPr>
        <w:spacing w:line="240" w:lineRule="auto"/>
        <w:ind w:left="1800"/>
      </w:pPr>
      <w:r>
        <w:t>CI/CD pipelines should be utilized for automated testing.</w:t>
      </w:r>
    </w:p>
    <w:p w14:paraId="7613DE45" w14:textId="77777777" w:rsidR="007C6BA6" w:rsidRDefault="007C6BA6" w:rsidP="007C6BA6">
      <w:pPr>
        <w:pStyle w:val="ListParagraph"/>
        <w:spacing w:line="240" w:lineRule="auto"/>
        <w:ind w:left="1800"/>
      </w:pPr>
    </w:p>
    <w:p w14:paraId="73430236" w14:textId="186A10D8" w:rsidR="007C6BA6" w:rsidRDefault="007C6BA6" w:rsidP="007C6BA6">
      <w:pPr>
        <w:pStyle w:val="ListParagraph"/>
        <w:numPr>
          <w:ilvl w:val="0"/>
          <w:numId w:val="33"/>
        </w:numPr>
        <w:spacing w:line="240" w:lineRule="auto"/>
        <w:ind w:left="1800"/>
      </w:pPr>
      <w:r>
        <w:t>RPA bots must adhere to predetermined workflows and business rules.</w:t>
      </w:r>
    </w:p>
    <w:p w14:paraId="6CB8C946" w14:textId="77777777" w:rsidR="007C6BA6" w:rsidRDefault="007C6BA6" w:rsidP="007C6BA6">
      <w:pPr>
        <w:pStyle w:val="ListParagraph"/>
        <w:spacing w:line="240" w:lineRule="auto"/>
        <w:ind w:left="1800"/>
      </w:pPr>
    </w:p>
    <w:p w14:paraId="080E85C8" w14:textId="75F1BB6B" w:rsidR="007C6BA6" w:rsidRDefault="007C6BA6" w:rsidP="007C6BA6">
      <w:pPr>
        <w:pStyle w:val="ListParagraph"/>
        <w:numPr>
          <w:ilvl w:val="0"/>
          <w:numId w:val="33"/>
        </w:numPr>
        <w:spacing w:line="240" w:lineRule="auto"/>
        <w:ind w:left="1800"/>
      </w:pPr>
      <w:r>
        <w:t>Regular monitoring and maintenance of RPA bots is required.</w:t>
      </w:r>
    </w:p>
    <w:p w14:paraId="302F0D2B" w14:textId="77777777" w:rsidR="007C6BA6" w:rsidRDefault="007C6BA6" w:rsidP="007C6BA6">
      <w:pPr>
        <w:pStyle w:val="ListParagraph"/>
        <w:spacing w:line="240" w:lineRule="auto"/>
        <w:ind w:left="1800"/>
      </w:pPr>
    </w:p>
    <w:p w14:paraId="627DD87C" w14:textId="4BC2712A" w:rsidR="007C6BA6" w:rsidRDefault="007C6BA6" w:rsidP="007C6BA6">
      <w:pPr>
        <w:pStyle w:val="ListParagraph"/>
        <w:numPr>
          <w:ilvl w:val="0"/>
          <w:numId w:val="33"/>
        </w:numPr>
        <w:spacing w:line="240" w:lineRule="auto"/>
        <w:ind w:left="1800"/>
      </w:pPr>
      <w:r>
        <w:t>Test results and bot activities should be logged and reported in detail.</w:t>
      </w:r>
    </w:p>
    <w:p w14:paraId="11A268E8" w14:textId="77777777" w:rsidR="005C596B" w:rsidRDefault="005C596B" w:rsidP="005C596B">
      <w:pPr>
        <w:pStyle w:val="ListParagraph"/>
        <w:ind w:left="1152"/>
      </w:pPr>
    </w:p>
    <w:p w14:paraId="3DDCFB09" w14:textId="1E9F5171" w:rsidR="000471FC" w:rsidRDefault="000471FC" w:rsidP="000471FC">
      <w:pPr>
        <w:pStyle w:val="ListParagraph"/>
        <w:numPr>
          <w:ilvl w:val="0"/>
          <w:numId w:val="33"/>
        </w:numPr>
      </w:pPr>
      <w:r>
        <w:t xml:space="preserve">Project 5: </w:t>
      </w:r>
      <w:r w:rsidR="00B85D8C">
        <w:t>Data Visualization</w:t>
      </w:r>
      <w:r>
        <w:t xml:space="preserve"> and Monitoring</w:t>
      </w:r>
      <w:r w:rsidR="005C596B">
        <w:t>:</w:t>
      </w:r>
    </w:p>
    <w:p w14:paraId="78FC08AC" w14:textId="3F148795" w:rsidR="00946735" w:rsidRDefault="005C596B" w:rsidP="005C596B">
      <w:pPr>
        <w:pStyle w:val="ListParagraph"/>
        <w:ind w:left="1152"/>
      </w:pPr>
      <w:r w:rsidRPr="005C596B">
        <w:t>The goal of this project is to create data visualization dashboards and monitoring tools that will offer immediate insights into business operations. This involves choosing the right visualization tools, designing effective dashboards, and establishing monitoring alerts.</w:t>
      </w:r>
    </w:p>
    <w:p w14:paraId="47B652A5" w14:textId="77777777" w:rsidR="000A1251" w:rsidRDefault="000A1251" w:rsidP="005C596B">
      <w:pPr>
        <w:pStyle w:val="ListParagraph"/>
        <w:ind w:left="1152"/>
      </w:pPr>
    </w:p>
    <w:p w14:paraId="066E0BC5" w14:textId="65B4D307" w:rsidR="007C6BA6" w:rsidRDefault="000A1251" w:rsidP="000A1251">
      <w:pPr>
        <w:pStyle w:val="ListParagraph"/>
        <w:ind w:left="1152"/>
      </w:pPr>
      <w:r w:rsidRPr="007C6BA6">
        <w:t>High-Level Business Rules:</w:t>
      </w:r>
    </w:p>
    <w:p w14:paraId="03FFBCC7" w14:textId="6CF738E4" w:rsidR="007C6BA6" w:rsidRDefault="007C6BA6" w:rsidP="000A1251">
      <w:pPr>
        <w:pStyle w:val="ListParagraph"/>
        <w:ind w:left="1440"/>
      </w:pPr>
      <w:r>
        <w:t xml:space="preserve">- </w:t>
      </w:r>
      <w:r>
        <w:t>Dashboards must be user-friendly and customizable.</w:t>
      </w:r>
    </w:p>
    <w:p w14:paraId="04F9CB67" w14:textId="77777777" w:rsidR="007C6BA6" w:rsidRDefault="007C6BA6" w:rsidP="000A1251">
      <w:pPr>
        <w:pStyle w:val="ListParagraph"/>
        <w:ind w:left="1440"/>
      </w:pPr>
      <w:r>
        <w:t>- Real-time data should be used for monitoring the dashboards.</w:t>
      </w:r>
    </w:p>
    <w:p w14:paraId="7DFCEF3A" w14:textId="77777777" w:rsidR="007C6BA6" w:rsidRDefault="007C6BA6" w:rsidP="000A1251">
      <w:pPr>
        <w:pStyle w:val="ListParagraph"/>
        <w:ind w:left="1440"/>
      </w:pPr>
      <w:r>
        <w:t>- Alerts and notifications need to be configurable.</w:t>
      </w:r>
    </w:p>
    <w:p w14:paraId="6B7288D7" w14:textId="77777777" w:rsidR="007C6BA6" w:rsidRDefault="007C6BA6" w:rsidP="000A1251">
      <w:pPr>
        <w:pStyle w:val="ListParagraph"/>
        <w:ind w:left="1440"/>
      </w:pPr>
      <w:r>
        <w:t>- Data sources must be validated and cleaned before visualization.</w:t>
      </w:r>
    </w:p>
    <w:p w14:paraId="0D3AA572" w14:textId="23F89B37" w:rsidR="007C6BA6" w:rsidRDefault="007C6BA6" w:rsidP="000A1251">
      <w:pPr>
        <w:pStyle w:val="ListParagraph"/>
        <w:ind w:left="1440"/>
      </w:pPr>
      <w:r>
        <w:t>- Regular updates and maintenance of the dashboards are required.</w:t>
      </w:r>
    </w:p>
    <w:p w14:paraId="379F15B2" w14:textId="77777777" w:rsidR="00946735" w:rsidRDefault="00946735" w:rsidP="000A1251">
      <w:pPr>
        <w:pStyle w:val="NTTBodyText"/>
        <w:ind w:left="0"/>
      </w:pPr>
    </w:p>
    <w:p w14:paraId="142E58B7" w14:textId="77777777" w:rsidR="00252356" w:rsidRDefault="00252356" w:rsidP="000A1251">
      <w:pPr>
        <w:pStyle w:val="NTTBodyText"/>
        <w:ind w:left="0"/>
      </w:pPr>
    </w:p>
    <w:p w14:paraId="2446E8DA" w14:textId="77777777" w:rsidR="00252356" w:rsidRDefault="00252356" w:rsidP="000A1251">
      <w:pPr>
        <w:pStyle w:val="NTTBodyText"/>
        <w:ind w:left="0"/>
      </w:pPr>
    </w:p>
    <w:p w14:paraId="7CB568FD" w14:textId="77777777" w:rsidR="00252356" w:rsidRPr="00DC337B" w:rsidRDefault="00252356" w:rsidP="000A1251">
      <w:pPr>
        <w:pStyle w:val="NTTBodyText"/>
        <w:ind w:left="0"/>
      </w:pPr>
    </w:p>
    <w:p w14:paraId="6D101106" w14:textId="77777777" w:rsidR="00946735" w:rsidRDefault="00946735" w:rsidP="00946735">
      <w:pPr>
        <w:pStyle w:val="Heading1"/>
      </w:pPr>
      <w:bookmarkStart w:id="8" w:name="_Toc138061461"/>
      <w:bookmarkStart w:id="9" w:name="_Toc163734481"/>
      <w:bookmarkStart w:id="10" w:name="_Toc171508442"/>
      <w:r>
        <w:lastRenderedPageBreak/>
        <w:t>Solution Design</w:t>
      </w:r>
      <w:bookmarkEnd w:id="8"/>
      <w:bookmarkEnd w:id="9"/>
      <w:bookmarkEnd w:id="10"/>
    </w:p>
    <w:p w14:paraId="39D1F2D8" w14:textId="77777777" w:rsidR="00946735" w:rsidRDefault="00946735" w:rsidP="00946735">
      <w:pPr>
        <w:pStyle w:val="Heading2"/>
      </w:pPr>
      <w:bookmarkStart w:id="11" w:name="_Toc138061463"/>
      <w:bookmarkStart w:id="12" w:name="_Toc163734483"/>
      <w:bookmarkStart w:id="13" w:name="_Toc171508443"/>
      <w:r w:rsidRPr="00946735">
        <w:t>Detailed Solution Design</w:t>
      </w:r>
      <w:bookmarkEnd w:id="11"/>
      <w:bookmarkEnd w:id="12"/>
      <w:bookmarkEnd w:id="13"/>
    </w:p>
    <w:p w14:paraId="75C12907" w14:textId="4A83D40F" w:rsidR="00252356" w:rsidRDefault="00252356" w:rsidP="00252356">
      <w:pPr>
        <w:ind w:left="576"/>
      </w:pPr>
      <w:r>
        <w:t>Technologies Used</w:t>
      </w:r>
      <w:r>
        <w:t>:</w:t>
      </w:r>
    </w:p>
    <w:p w14:paraId="0E4FDFC4" w14:textId="294EB928" w:rsidR="00252356" w:rsidRDefault="00252356" w:rsidP="00252356">
      <w:pPr>
        <w:pStyle w:val="ListParagraph"/>
        <w:numPr>
          <w:ilvl w:val="0"/>
          <w:numId w:val="34"/>
        </w:numPr>
      </w:pPr>
      <w:r>
        <w:t xml:space="preserve">Agile and Scrum: </w:t>
      </w:r>
      <w:r>
        <w:t>Kanban</w:t>
      </w:r>
    </w:p>
    <w:p w14:paraId="0FABD54A" w14:textId="3DEE0527" w:rsidR="00432E4C" w:rsidRDefault="00432E4C" w:rsidP="00432E4C">
      <w:pPr>
        <w:pStyle w:val="ListParagraph"/>
        <w:numPr>
          <w:ilvl w:val="0"/>
          <w:numId w:val="35"/>
        </w:numPr>
      </w:pPr>
      <w:r w:rsidRPr="00432E4C">
        <w:t>used for managing Agile projects, including task tracking, sprint planning, and documentation.</w:t>
      </w:r>
    </w:p>
    <w:p w14:paraId="29481D2C" w14:textId="342728B4" w:rsidR="00252356" w:rsidRDefault="00252356" w:rsidP="00252356">
      <w:pPr>
        <w:pStyle w:val="ListParagraph"/>
        <w:numPr>
          <w:ilvl w:val="0"/>
          <w:numId w:val="34"/>
        </w:numPr>
      </w:pPr>
      <w:r>
        <w:t xml:space="preserve">API Development: </w:t>
      </w:r>
      <w:r w:rsidR="00432E4C">
        <w:t>.NET 8(</w:t>
      </w:r>
      <w:r>
        <w:t>C#</w:t>
      </w:r>
      <w:r w:rsidR="00432E4C">
        <w:t>)</w:t>
      </w:r>
    </w:p>
    <w:p w14:paraId="45236AEB" w14:textId="77777777" w:rsidR="00432E4C" w:rsidRDefault="00432E4C" w:rsidP="00432E4C">
      <w:pPr>
        <w:pStyle w:val="ListParagraph"/>
        <w:numPr>
          <w:ilvl w:val="0"/>
          <w:numId w:val="35"/>
        </w:numPr>
      </w:pPr>
    </w:p>
    <w:p w14:paraId="4E93F8F3" w14:textId="001B2C70" w:rsidR="00252356" w:rsidRDefault="00252356" w:rsidP="00252356">
      <w:pPr>
        <w:pStyle w:val="ListParagraph"/>
        <w:numPr>
          <w:ilvl w:val="0"/>
          <w:numId w:val="34"/>
        </w:numPr>
      </w:pPr>
      <w:r>
        <w:t>Design &amp; Architecture Standards:</w:t>
      </w:r>
      <w:r w:rsidR="00432E4C">
        <w:t xml:space="preserve"> .NET 8(C#)</w:t>
      </w:r>
    </w:p>
    <w:p w14:paraId="741EBD1C" w14:textId="3C5E1D66" w:rsidR="00432E4C" w:rsidRDefault="00432E4C" w:rsidP="00432E4C">
      <w:pPr>
        <w:pStyle w:val="ListParagraph"/>
        <w:numPr>
          <w:ilvl w:val="0"/>
          <w:numId w:val="35"/>
        </w:numPr>
      </w:pPr>
      <w:r w:rsidRPr="00432E4C">
        <w:t>ensure consistent design and scalability in software development.</w:t>
      </w:r>
    </w:p>
    <w:p w14:paraId="1DC2658F" w14:textId="3E1BD52E" w:rsidR="00252356" w:rsidRDefault="00252356" w:rsidP="00252356">
      <w:pPr>
        <w:pStyle w:val="ListParagraph"/>
        <w:numPr>
          <w:ilvl w:val="0"/>
          <w:numId w:val="34"/>
        </w:numPr>
      </w:pPr>
      <w:r>
        <w:t xml:space="preserve">Testing and RPA: </w:t>
      </w:r>
      <w:r w:rsidR="00432E4C">
        <w:t>UiPath</w:t>
      </w:r>
    </w:p>
    <w:p w14:paraId="073D981C" w14:textId="5F5982E3" w:rsidR="00432E4C" w:rsidRDefault="00432E4C" w:rsidP="00432E4C">
      <w:pPr>
        <w:pStyle w:val="ListParagraph"/>
        <w:numPr>
          <w:ilvl w:val="0"/>
          <w:numId w:val="35"/>
        </w:numPr>
      </w:pPr>
      <w:r>
        <w:t xml:space="preserve">for automated testing within CI/CD pipelines, and </w:t>
      </w:r>
      <w:r>
        <w:rPr>
          <w:rStyle w:val="Strong"/>
        </w:rPr>
        <w:t>Blue Prism</w:t>
      </w:r>
      <w:r>
        <w:t xml:space="preserve"> for RPA implementation.</w:t>
      </w:r>
    </w:p>
    <w:p w14:paraId="2DFADCDD" w14:textId="336063CE" w:rsidR="00252356" w:rsidRDefault="00252356" w:rsidP="00252356">
      <w:pPr>
        <w:pStyle w:val="ListParagraph"/>
        <w:numPr>
          <w:ilvl w:val="0"/>
          <w:numId w:val="34"/>
        </w:numPr>
      </w:pPr>
      <w:r>
        <w:t>Data Visualization and Monitoring: Power BI</w:t>
      </w:r>
    </w:p>
    <w:p w14:paraId="192CE885" w14:textId="307A4B92" w:rsidR="00946735" w:rsidRPr="0080063D" w:rsidRDefault="0080063D" w:rsidP="0080063D">
      <w:pPr>
        <w:pStyle w:val="ListParagraph"/>
        <w:numPr>
          <w:ilvl w:val="0"/>
          <w:numId w:val="35"/>
        </w:numPr>
      </w:pPr>
      <w:r w:rsidRPr="0080063D">
        <w:t>for creating interactive dashboards, with Elasticsearch for efficient data retrieval and monitoring</w:t>
      </w:r>
    </w:p>
    <w:p w14:paraId="707A7E21" w14:textId="77777777" w:rsidR="001C65D0" w:rsidRPr="00946735" w:rsidRDefault="001C65D0" w:rsidP="00946735">
      <w:pPr>
        <w:pStyle w:val="NTTBodyText"/>
        <w:ind w:left="0"/>
        <w:jc w:val="center"/>
        <w:rPr>
          <w:color w:val="auto"/>
        </w:rPr>
      </w:pPr>
    </w:p>
    <w:p w14:paraId="6AE0E6F1" w14:textId="3074C9ED" w:rsidR="00946735" w:rsidRDefault="00946735" w:rsidP="00946735">
      <w:pPr>
        <w:pStyle w:val="Caption"/>
        <w:jc w:val="center"/>
        <w:rPr>
          <w:color w:val="auto"/>
        </w:rPr>
      </w:pPr>
      <w:bookmarkStart w:id="14" w:name="_Toc138061470"/>
      <w:bookmarkStart w:id="15" w:name="_Toc163734493"/>
      <w:commentRangeStart w:id="16"/>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4"/>
      <w:commentRangeEnd w:id="16"/>
      <w:r w:rsidRPr="00946735">
        <w:rPr>
          <w:rStyle w:val="CommentReference"/>
          <w:rFonts w:eastAsiaTheme="minorHAnsi" w:cstheme="minorBidi"/>
          <w:color w:val="auto"/>
          <w:kern w:val="2"/>
          <w:lang w:val="en-US"/>
          <w14:ligatures w14:val="standardContextual"/>
        </w:rPr>
        <w:commentReference w:id="16"/>
      </w:r>
      <w:bookmarkEnd w:id="15"/>
    </w:p>
    <w:p w14:paraId="0F5C72C2" w14:textId="3C846126" w:rsidR="001C65D0" w:rsidRDefault="001C65D0" w:rsidP="001C65D0">
      <w:r>
        <w:rPr>
          <w:noProof/>
        </w:rPr>
        <mc:AlternateContent>
          <mc:Choice Requires="wps">
            <w:drawing>
              <wp:anchor distT="0" distB="0" distL="114300" distR="114300" simplePos="0" relativeHeight="251662336" behindDoc="0" locked="0" layoutInCell="1" allowOverlap="1" wp14:anchorId="166C499F" wp14:editId="2AAF1204">
                <wp:simplePos x="0" y="0"/>
                <wp:positionH relativeFrom="column">
                  <wp:posOffset>-819150</wp:posOffset>
                </wp:positionH>
                <wp:positionV relativeFrom="paragraph">
                  <wp:posOffset>510540</wp:posOffset>
                </wp:positionV>
                <wp:extent cx="2114550" cy="514350"/>
                <wp:effectExtent l="0" t="0" r="19050" b="19050"/>
                <wp:wrapNone/>
                <wp:docPr id="1276285279" name="Rectangle 2"/>
                <wp:cNvGraphicFramePr/>
                <a:graphic xmlns:a="http://schemas.openxmlformats.org/drawingml/2006/main">
                  <a:graphicData uri="http://schemas.microsoft.com/office/word/2010/wordprocessingShape">
                    <wps:wsp>
                      <wps:cNvSpPr/>
                      <wps:spPr>
                        <a:xfrm>
                          <a:off x="0" y="0"/>
                          <a:ext cx="2114550" cy="514350"/>
                        </a:xfrm>
                        <a:prstGeom prst="rect">
                          <a:avLst/>
                        </a:prstGeom>
                      </wps:spPr>
                      <wps:style>
                        <a:lnRef idx="2">
                          <a:schemeClr val="dk1"/>
                        </a:lnRef>
                        <a:fillRef idx="1">
                          <a:schemeClr val="lt1"/>
                        </a:fillRef>
                        <a:effectRef idx="0">
                          <a:schemeClr val="dk1"/>
                        </a:effectRef>
                        <a:fontRef idx="minor">
                          <a:schemeClr val="dk1"/>
                        </a:fontRef>
                      </wps:style>
                      <wps:txbx>
                        <w:txbxContent>
                          <w:p w14:paraId="1457EF55" w14:textId="4DF4A0CC" w:rsidR="0080063D" w:rsidRDefault="001C65D0" w:rsidP="0080063D">
                            <w:pPr>
                              <w:jc w:val="center"/>
                            </w:pPr>
                            <w:r>
                              <w:t>Project 1: Agile &amp; Scrum</w:t>
                            </w:r>
                            <w:r w:rsidR="0080063D">
                              <w:t xml:space="preserve"> = Kanb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C499F" id="Rectangle 2" o:spid="_x0000_s1026" style="position:absolute;left:0;text-align:left;margin-left:-64.5pt;margin-top:40.2pt;width:166.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" fillcolor="white [3201]" strokecolor="black [3200]" strokeweight="2pt">
                <v:textbox>
                  <w:txbxContent>
                    <w:p w14:paraId="1457EF55" w14:textId="4DF4A0CC" w:rsidR="0080063D" w:rsidRDefault="001C65D0" w:rsidP="0080063D">
                      <w:pPr>
                        <w:jc w:val="center"/>
                      </w:pPr>
                      <w:r>
                        <w:t>Project 1: Agile &amp; Scrum</w:t>
                      </w:r>
                      <w:r w:rsidR="0080063D">
                        <w:t xml:space="preserve"> = Kanban</w:t>
                      </w:r>
                    </w:p>
                  </w:txbxContent>
                </v:textbox>
              </v:rect>
            </w:pict>
          </mc:Fallback>
        </mc:AlternateContent>
      </w:r>
    </w:p>
    <w:p w14:paraId="0916A3EE" w14:textId="6D795874" w:rsidR="001C65D0" w:rsidRDefault="001C65D0" w:rsidP="001C65D0">
      <w:r>
        <w:rPr>
          <w:noProof/>
        </w:rPr>
        <mc:AlternateContent>
          <mc:Choice Requires="wps">
            <w:drawing>
              <wp:anchor distT="0" distB="0" distL="114300" distR="114300" simplePos="0" relativeHeight="251669504" behindDoc="0" locked="0" layoutInCell="1" allowOverlap="1" wp14:anchorId="5B43E541" wp14:editId="7C268411">
                <wp:simplePos x="0" y="0"/>
                <wp:positionH relativeFrom="column">
                  <wp:posOffset>3147695</wp:posOffset>
                </wp:positionH>
                <wp:positionV relativeFrom="paragraph">
                  <wp:posOffset>328930</wp:posOffset>
                </wp:positionV>
                <wp:extent cx="676275" cy="781050"/>
                <wp:effectExtent l="38100" t="38100" r="47625" b="57150"/>
                <wp:wrapNone/>
                <wp:docPr id="1463636909" name="Straight Arrow Connector 3"/>
                <wp:cNvGraphicFramePr/>
                <a:graphic xmlns:a="http://schemas.openxmlformats.org/drawingml/2006/main">
                  <a:graphicData uri="http://schemas.microsoft.com/office/word/2010/wordprocessingShape">
                    <wps:wsp>
                      <wps:cNvCnPr/>
                      <wps:spPr>
                        <a:xfrm flipH="1">
                          <a:off x="0" y="0"/>
                          <a:ext cx="676275" cy="7810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6CCB53" id="_x0000_t32" coordsize="21600,21600" o:spt="32" o:oned="t" path="m,l21600,21600e" filled="f">
                <v:path arrowok="t" fillok="f" o:connecttype="none"/>
                <o:lock v:ext="edit" shapetype="t"/>
              </v:shapetype>
              <v:shape id="Straight Arrow Connector 3" o:spid="_x0000_s1026" type="#_x0000_t32" style="position:absolute;margin-left:247.85pt;margin-top:25.9pt;width:53.25pt;height:61.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" strokecolor="#4579b8 [3044]">
                <v:stroke startarrow="block" endarrow="block"/>
              </v:shape>
            </w:pict>
          </mc:Fallback>
        </mc:AlternateContent>
      </w:r>
      <w:r>
        <w:rPr>
          <w:noProof/>
        </w:rPr>
        <mc:AlternateContent>
          <mc:Choice Requires="wps">
            <w:drawing>
              <wp:anchor distT="0" distB="0" distL="114300" distR="114300" simplePos="0" relativeHeight="251675648" behindDoc="0" locked="0" layoutInCell="1" allowOverlap="1" wp14:anchorId="316ABE1A" wp14:editId="2C3F8C3C">
                <wp:simplePos x="0" y="0"/>
                <wp:positionH relativeFrom="column">
                  <wp:posOffset>1261745</wp:posOffset>
                </wp:positionH>
                <wp:positionV relativeFrom="paragraph">
                  <wp:posOffset>357504</wp:posOffset>
                </wp:positionV>
                <wp:extent cx="885825" cy="771525"/>
                <wp:effectExtent l="38100" t="38100" r="47625" b="47625"/>
                <wp:wrapNone/>
                <wp:docPr id="1507563330" name="Straight Arrow Connector 3"/>
                <wp:cNvGraphicFramePr/>
                <a:graphic xmlns:a="http://schemas.openxmlformats.org/drawingml/2006/main">
                  <a:graphicData uri="http://schemas.microsoft.com/office/word/2010/wordprocessingShape">
                    <wps:wsp>
                      <wps:cNvCnPr/>
                      <wps:spPr>
                        <a:xfrm>
                          <a:off x="0" y="0"/>
                          <a:ext cx="885825" cy="7715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64F08A" id="Straight Arrow Connector 3" o:spid="_x0000_s1026" type="#_x0000_t32" style="position:absolute;margin-left:99.35pt;margin-top:28.15pt;width:69.75pt;height:6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" strokecolor="#4579b8 [3044]">
                <v:stroke startarrow="block" endarrow="block"/>
              </v:shape>
            </w:pict>
          </mc:Fallback>
        </mc:AlternateContent>
      </w:r>
      <w:r>
        <w:rPr>
          <w:noProof/>
        </w:rPr>
        <mc:AlternateContent>
          <mc:Choice Requires="wps">
            <w:drawing>
              <wp:anchor distT="0" distB="0" distL="114300" distR="114300" simplePos="0" relativeHeight="251668480" behindDoc="0" locked="0" layoutInCell="1" allowOverlap="1" wp14:anchorId="4C99CB47" wp14:editId="4BCBE440">
                <wp:simplePos x="0" y="0"/>
                <wp:positionH relativeFrom="margin">
                  <wp:align>right</wp:align>
                </wp:positionH>
                <wp:positionV relativeFrom="paragraph">
                  <wp:posOffset>81280</wp:posOffset>
                </wp:positionV>
                <wp:extent cx="2114550" cy="514350"/>
                <wp:effectExtent l="0" t="0" r="19050" b="19050"/>
                <wp:wrapNone/>
                <wp:docPr id="911071055" name="Rectangle 2"/>
                <wp:cNvGraphicFramePr/>
                <a:graphic xmlns:a="http://schemas.openxmlformats.org/drawingml/2006/main">
                  <a:graphicData uri="http://schemas.microsoft.com/office/word/2010/wordprocessingShape">
                    <wps:wsp>
                      <wps:cNvSpPr/>
                      <wps:spPr>
                        <a:xfrm>
                          <a:off x="0" y="0"/>
                          <a:ext cx="2114550" cy="514350"/>
                        </a:xfrm>
                        <a:prstGeom prst="rect">
                          <a:avLst/>
                        </a:prstGeom>
                      </wps:spPr>
                      <wps:style>
                        <a:lnRef idx="2">
                          <a:schemeClr val="dk1"/>
                        </a:lnRef>
                        <a:fillRef idx="1">
                          <a:schemeClr val="lt1"/>
                        </a:fillRef>
                        <a:effectRef idx="0">
                          <a:schemeClr val="dk1"/>
                        </a:effectRef>
                        <a:fontRef idx="minor">
                          <a:schemeClr val="dk1"/>
                        </a:fontRef>
                      </wps:style>
                      <wps:txbx>
                        <w:txbxContent>
                          <w:p w14:paraId="631C328B" w14:textId="044FC400" w:rsidR="001C65D0" w:rsidRDefault="001C65D0" w:rsidP="001C65D0">
                            <w:pPr>
                              <w:jc w:val="center"/>
                            </w:pPr>
                            <w:r>
                              <w:t>Project 2: API Development</w:t>
                            </w:r>
                            <w:r w:rsidR="0080063D">
                              <w:t xml:space="preserve"> =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9CB47" id="_x0000_s1027" style="position:absolute;left:0;text-align:left;margin-left:115.3pt;margin-top:6.4pt;width:166.5pt;height:40.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" fillcolor="white [3201]" strokecolor="black [3200]" strokeweight="2pt">
                <v:textbox>
                  <w:txbxContent>
                    <w:p w14:paraId="631C328B" w14:textId="044FC400" w:rsidR="001C65D0" w:rsidRDefault="001C65D0" w:rsidP="001C65D0">
                      <w:pPr>
                        <w:jc w:val="center"/>
                      </w:pPr>
                      <w:r>
                        <w:t>Project 2: API Development</w:t>
                      </w:r>
                      <w:r w:rsidR="0080063D">
                        <w:t xml:space="preserve"> = C#</w:t>
                      </w:r>
                    </w:p>
                  </w:txbxContent>
                </v:textbox>
                <w10:wrap anchorx="margin"/>
              </v:rect>
            </w:pict>
          </mc:Fallback>
        </mc:AlternateContent>
      </w:r>
    </w:p>
    <w:p w14:paraId="20686475" w14:textId="4B169998" w:rsidR="001C65D0" w:rsidRDefault="001C65D0" w:rsidP="001C65D0"/>
    <w:p w14:paraId="11C30178" w14:textId="5132FD1F" w:rsidR="001C65D0" w:rsidRDefault="001C65D0" w:rsidP="001C65D0">
      <w:r>
        <w:rPr>
          <w:noProof/>
        </w:rPr>
        <mc:AlternateContent>
          <mc:Choice Requires="wps">
            <w:drawing>
              <wp:anchor distT="0" distB="0" distL="114300" distR="114300" simplePos="0" relativeHeight="251659264" behindDoc="0" locked="0" layoutInCell="1" allowOverlap="1" wp14:anchorId="27E96FB5" wp14:editId="276903F4">
                <wp:simplePos x="0" y="0"/>
                <wp:positionH relativeFrom="column">
                  <wp:posOffset>2023110</wp:posOffset>
                </wp:positionH>
                <wp:positionV relativeFrom="paragraph">
                  <wp:posOffset>27305</wp:posOffset>
                </wp:positionV>
                <wp:extent cx="1247775" cy="1266825"/>
                <wp:effectExtent l="0" t="0" r="28575" b="28575"/>
                <wp:wrapNone/>
                <wp:docPr id="434089651" name="Flowchart: Connector 1"/>
                <wp:cNvGraphicFramePr/>
                <a:graphic xmlns:a="http://schemas.openxmlformats.org/drawingml/2006/main">
                  <a:graphicData uri="http://schemas.microsoft.com/office/word/2010/wordprocessingShape">
                    <wps:wsp>
                      <wps:cNvSpPr/>
                      <wps:spPr>
                        <a:xfrm>
                          <a:off x="0" y="0"/>
                          <a:ext cx="1247775" cy="1266825"/>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48DF39A5" w14:textId="4AFF49B2" w:rsidR="001C65D0" w:rsidRDefault="001C65D0" w:rsidP="001C65D0">
                            <w:pPr>
                              <w:jc w:val="center"/>
                            </w:pPr>
                            <w:r>
                              <w:t>GitHub</w:t>
                            </w:r>
                          </w:p>
                          <w:p w14:paraId="1D4E3945" w14:textId="00AE4856" w:rsidR="00252356" w:rsidRDefault="00252356" w:rsidP="001C65D0">
                            <w:pPr>
                              <w:jc w:val="center"/>
                            </w:pPr>
                            <w:r>
                              <w:t>Reposi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E96FB5"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 o:spid="_x0000_s1028" type="#_x0000_t120" style="position:absolute;left:0;text-align:left;margin-left:159.3pt;margin-top:2.15pt;width:98.25pt;height:9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" fillcolor="white [3201]" strokecolor="black [3200]" strokeweight="2pt">
                <v:textbox>
                  <w:txbxContent>
                    <w:p w14:paraId="48DF39A5" w14:textId="4AFF49B2" w:rsidR="001C65D0" w:rsidRDefault="001C65D0" w:rsidP="001C65D0">
                      <w:pPr>
                        <w:jc w:val="center"/>
                      </w:pPr>
                      <w:r>
                        <w:t>GitHub</w:t>
                      </w:r>
                    </w:p>
                    <w:p w14:paraId="1D4E3945" w14:textId="00AE4856" w:rsidR="00252356" w:rsidRDefault="00252356" w:rsidP="001C65D0">
                      <w:pPr>
                        <w:jc w:val="center"/>
                      </w:pPr>
                      <w:r>
                        <w:t>Repository</w:t>
                      </w:r>
                    </w:p>
                  </w:txbxContent>
                </v:textbox>
              </v:shape>
            </w:pict>
          </mc:Fallback>
        </mc:AlternateContent>
      </w:r>
    </w:p>
    <w:p w14:paraId="2FDC141D" w14:textId="1596FA86" w:rsidR="001C65D0" w:rsidRDefault="001C65D0" w:rsidP="001C65D0"/>
    <w:p w14:paraId="74A46898" w14:textId="53E1B5C7" w:rsidR="001C65D0" w:rsidRDefault="0080063D" w:rsidP="001C65D0">
      <w:r>
        <w:rPr>
          <w:noProof/>
        </w:rPr>
        <mc:AlternateContent>
          <mc:Choice Requires="wps">
            <w:drawing>
              <wp:anchor distT="0" distB="0" distL="114300" distR="114300" simplePos="0" relativeHeight="251660288" behindDoc="0" locked="0" layoutInCell="1" allowOverlap="1" wp14:anchorId="405A81FE" wp14:editId="73FB0A0D">
                <wp:simplePos x="0" y="0"/>
                <wp:positionH relativeFrom="column">
                  <wp:posOffset>-805180</wp:posOffset>
                </wp:positionH>
                <wp:positionV relativeFrom="paragraph">
                  <wp:posOffset>331470</wp:posOffset>
                </wp:positionV>
                <wp:extent cx="2114550" cy="628650"/>
                <wp:effectExtent l="0" t="0" r="19050" b="19050"/>
                <wp:wrapNone/>
                <wp:docPr id="388278462" name="Rectangle 2"/>
                <wp:cNvGraphicFramePr/>
                <a:graphic xmlns:a="http://schemas.openxmlformats.org/drawingml/2006/main">
                  <a:graphicData uri="http://schemas.microsoft.com/office/word/2010/wordprocessingShape">
                    <wps:wsp>
                      <wps:cNvSpPr/>
                      <wps:spPr>
                        <a:xfrm>
                          <a:off x="0" y="0"/>
                          <a:ext cx="2114550" cy="628650"/>
                        </a:xfrm>
                        <a:prstGeom prst="rect">
                          <a:avLst/>
                        </a:prstGeom>
                      </wps:spPr>
                      <wps:style>
                        <a:lnRef idx="2">
                          <a:schemeClr val="dk1"/>
                        </a:lnRef>
                        <a:fillRef idx="1">
                          <a:schemeClr val="lt1"/>
                        </a:fillRef>
                        <a:effectRef idx="0">
                          <a:schemeClr val="dk1"/>
                        </a:effectRef>
                        <a:fontRef idx="minor">
                          <a:schemeClr val="dk1"/>
                        </a:fontRef>
                      </wps:style>
                      <wps:txbx>
                        <w:txbxContent>
                          <w:p w14:paraId="4D8F6AF4" w14:textId="1BED54FC" w:rsidR="00252356" w:rsidRDefault="00252356" w:rsidP="00252356">
                            <w:pPr>
                              <w:jc w:val="center"/>
                            </w:pPr>
                            <w:r>
                              <w:t xml:space="preserve">Project 5: </w:t>
                            </w:r>
                            <w:r w:rsidRPr="00252356">
                              <w:t>Data Visualization and Monitoring</w:t>
                            </w:r>
                            <w:r w:rsidR="0080063D">
                              <w:t xml:space="preserve"> = Power B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A81FE" id="_x0000_s1029" style="position:absolute;left:0;text-align:left;margin-left:-63.4pt;margin-top:26.1pt;width:166.5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" fillcolor="white [3201]" strokecolor="black [3200]" strokeweight="2pt">
                <v:textbox>
                  <w:txbxContent>
                    <w:p w14:paraId="4D8F6AF4" w14:textId="1BED54FC" w:rsidR="00252356" w:rsidRDefault="00252356" w:rsidP="00252356">
                      <w:pPr>
                        <w:jc w:val="center"/>
                      </w:pPr>
                      <w:r>
                        <w:t xml:space="preserve">Project 5: </w:t>
                      </w:r>
                      <w:r w:rsidRPr="00252356">
                        <w:t>Data Visualization and Monitoring</w:t>
                      </w:r>
                      <w:r w:rsidR="0080063D">
                        <w:t xml:space="preserve"> = Power BI</w:t>
                      </w:r>
                    </w:p>
                  </w:txbxContent>
                </v:textbox>
              </v:rect>
            </w:pict>
          </mc:Fallback>
        </mc:AlternateContent>
      </w:r>
      <w:r w:rsidR="001C65D0">
        <w:rPr>
          <w:noProof/>
        </w:rPr>
        <mc:AlternateContent>
          <mc:Choice Requires="wps">
            <w:drawing>
              <wp:anchor distT="0" distB="0" distL="114300" distR="114300" simplePos="0" relativeHeight="251671552" behindDoc="0" locked="0" layoutInCell="1" allowOverlap="1" wp14:anchorId="0EC25F31" wp14:editId="0A60D7FB">
                <wp:simplePos x="0" y="0"/>
                <wp:positionH relativeFrom="column">
                  <wp:posOffset>3166746</wp:posOffset>
                </wp:positionH>
                <wp:positionV relativeFrom="paragraph">
                  <wp:posOffset>107950</wp:posOffset>
                </wp:positionV>
                <wp:extent cx="704850" cy="504825"/>
                <wp:effectExtent l="38100" t="38100" r="76200" b="47625"/>
                <wp:wrapNone/>
                <wp:docPr id="1916515202" name="Straight Arrow Connector 3"/>
                <wp:cNvGraphicFramePr/>
                <a:graphic xmlns:a="http://schemas.openxmlformats.org/drawingml/2006/main">
                  <a:graphicData uri="http://schemas.microsoft.com/office/word/2010/wordprocessingShape">
                    <wps:wsp>
                      <wps:cNvCnPr/>
                      <wps:spPr>
                        <a:xfrm>
                          <a:off x="0" y="0"/>
                          <a:ext cx="704850" cy="50482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09AD31" id="Straight Arrow Connector 3" o:spid="_x0000_s1026" type="#_x0000_t32" style="position:absolute;margin-left:249.35pt;margin-top:8.5pt;width:55.5pt;height:39.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" strokecolor="#4579b8 [3044]">
                <v:stroke startarrow="block" endarrow="block"/>
              </v:shape>
            </w:pict>
          </mc:Fallback>
        </mc:AlternateContent>
      </w:r>
      <w:r w:rsidR="001C65D0">
        <w:rPr>
          <w:noProof/>
        </w:rPr>
        <mc:AlternateContent>
          <mc:Choice Requires="wps">
            <w:drawing>
              <wp:anchor distT="0" distB="0" distL="114300" distR="114300" simplePos="0" relativeHeight="251673600" behindDoc="0" locked="0" layoutInCell="1" allowOverlap="1" wp14:anchorId="325E2A95" wp14:editId="03FA2BAE">
                <wp:simplePos x="0" y="0"/>
                <wp:positionH relativeFrom="column">
                  <wp:posOffset>1309370</wp:posOffset>
                </wp:positionH>
                <wp:positionV relativeFrom="paragraph">
                  <wp:posOffset>146050</wp:posOffset>
                </wp:positionV>
                <wp:extent cx="781050" cy="342900"/>
                <wp:effectExtent l="38100" t="38100" r="57150" b="57150"/>
                <wp:wrapNone/>
                <wp:docPr id="1209107866" name="Straight Arrow Connector 3"/>
                <wp:cNvGraphicFramePr/>
                <a:graphic xmlns:a="http://schemas.openxmlformats.org/drawingml/2006/main">
                  <a:graphicData uri="http://schemas.microsoft.com/office/word/2010/wordprocessingShape">
                    <wps:wsp>
                      <wps:cNvCnPr/>
                      <wps:spPr>
                        <a:xfrm flipV="1">
                          <a:off x="0" y="0"/>
                          <a:ext cx="781050" cy="3429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598BA4" id="Straight Arrow Connector 3" o:spid="_x0000_s1026" type="#_x0000_t32" style="position:absolute;margin-left:103.1pt;margin-top:11.5pt;width:61.5pt;height:27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" strokecolor="#4579b8 [3044]">
                <v:stroke startarrow="block" endarrow="block"/>
              </v:shape>
            </w:pict>
          </mc:Fallback>
        </mc:AlternateContent>
      </w:r>
    </w:p>
    <w:p w14:paraId="52DBF705" w14:textId="5C15967C" w:rsidR="001C65D0" w:rsidRPr="001C65D0" w:rsidRDefault="001C65D0" w:rsidP="001C65D0">
      <w:r>
        <w:rPr>
          <w:noProof/>
        </w:rPr>
        <mc:AlternateContent>
          <mc:Choice Requires="wps">
            <w:drawing>
              <wp:anchor distT="0" distB="0" distL="114300" distR="114300" simplePos="0" relativeHeight="251677696" behindDoc="0" locked="0" layoutInCell="1" allowOverlap="1" wp14:anchorId="0FDD2975" wp14:editId="7D0ECDFE">
                <wp:simplePos x="0" y="0"/>
                <wp:positionH relativeFrom="column">
                  <wp:posOffset>2652394</wp:posOffset>
                </wp:positionH>
                <wp:positionV relativeFrom="paragraph">
                  <wp:posOffset>105410</wp:posOffset>
                </wp:positionV>
                <wp:extent cx="45719" cy="1123950"/>
                <wp:effectExtent l="76200" t="38100" r="50165" b="57150"/>
                <wp:wrapNone/>
                <wp:docPr id="1374166362" name="Straight Arrow Connector 3"/>
                <wp:cNvGraphicFramePr/>
                <a:graphic xmlns:a="http://schemas.openxmlformats.org/drawingml/2006/main">
                  <a:graphicData uri="http://schemas.microsoft.com/office/word/2010/wordprocessingShape">
                    <wps:wsp>
                      <wps:cNvCnPr/>
                      <wps:spPr>
                        <a:xfrm flipH="1">
                          <a:off x="0" y="0"/>
                          <a:ext cx="45719" cy="11239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B2D7D1" id="Straight Arrow Connector 3" o:spid="_x0000_s1026" type="#_x0000_t32" style="position:absolute;margin-left:208.85pt;margin-top:8.3pt;width:3.6pt;height:88.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" strokecolor="#4579b8 [3044]">
                <v:stroke startarrow="block" endarrow="block"/>
              </v:shape>
            </w:pict>
          </mc:Fallback>
        </mc:AlternateContent>
      </w:r>
      <w:r>
        <w:rPr>
          <w:noProof/>
        </w:rPr>
        <mc:AlternateContent>
          <mc:Choice Requires="wps">
            <w:drawing>
              <wp:anchor distT="0" distB="0" distL="114300" distR="114300" simplePos="0" relativeHeight="251666432" behindDoc="0" locked="0" layoutInCell="1" allowOverlap="1" wp14:anchorId="1C18272C" wp14:editId="01D4F8A7">
                <wp:simplePos x="0" y="0"/>
                <wp:positionH relativeFrom="margin">
                  <wp:align>right</wp:align>
                </wp:positionH>
                <wp:positionV relativeFrom="paragraph">
                  <wp:posOffset>10160</wp:posOffset>
                </wp:positionV>
                <wp:extent cx="2114550" cy="514350"/>
                <wp:effectExtent l="0" t="0" r="19050" b="19050"/>
                <wp:wrapNone/>
                <wp:docPr id="989144846" name="Rectangle 2"/>
                <wp:cNvGraphicFramePr/>
                <a:graphic xmlns:a="http://schemas.openxmlformats.org/drawingml/2006/main">
                  <a:graphicData uri="http://schemas.microsoft.com/office/word/2010/wordprocessingShape">
                    <wps:wsp>
                      <wps:cNvSpPr/>
                      <wps:spPr>
                        <a:xfrm>
                          <a:off x="0" y="0"/>
                          <a:ext cx="2114550" cy="514350"/>
                        </a:xfrm>
                        <a:prstGeom prst="rect">
                          <a:avLst/>
                        </a:prstGeom>
                      </wps:spPr>
                      <wps:style>
                        <a:lnRef idx="2">
                          <a:schemeClr val="dk1"/>
                        </a:lnRef>
                        <a:fillRef idx="1">
                          <a:schemeClr val="lt1"/>
                        </a:fillRef>
                        <a:effectRef idx="0">
                          <a:schemeClr val="dk1"/>
                        </a:effectRef>
                        <a:fontRef idx="minor">
                          <a:schemeClr val="dk1"/>
                        </a:fontRef>
                      </wps:style>
                      <wps:txbx>
                        <w:txbxContent>
                          <w:p w14:paraId="2F6CF3E2" w14:textId="7C7DD419" w:rsidR="001C65D0" w:rsidRDefault="001C65D0" w:rsidP="001C65D0">
                            <w:pPr>
                              <w:jc w:val="center"/>
                            </w:pPr>
                            <w:r>
                              <w:t xml:space="preserve">Project 3: </w:t>
                            </w:r>
                            <w:r w:rsidR="00252356" w:rsidRPr="00252356">
                              <w:t>Design &amp; Architecture Standards</w:t>
                            </w:r>
                            <w:r w:rsidR="0080063D">
                              <w:t xml:space="preserve"> =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8272C" id="_x0000_s1030" style="position:absolute;left:0;text-align:left;margin-left:115.3pt;margin-top:.8pt;width:166.5pt;height:40.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" fillcolor="white [3201]" strokecolor="black [3200]" strokeweight="2pt">
                <v:textbox>
                  <w:txbxContent>
                    <w:p w14:paraId="2F6CF3E2" w14:textId="7C7DD419" w:rsidR="001C65D0" w:rsidRDefault="001C65D0" w:rsidP="001C65D0">
                      <w:pPr>
                        <w:jc w:val="center"/>
                      </w:pPr>
                      <w:r>
                        <w:t xml:space="preserve">Project 3: </w:t>
                      </w:r>
                      <w:r w:rsidR="00252356" w:rsidRPr="00252356">
                        <w:t>Design &amp; Architecture Standards</w:t>
                      </w:r>
                      <w:r w:rsidR="0080063D">
                        <w:t xml:space="preserve"> = C#</w:t>
                      </w:r>
                    </w:p>
                  </w:txbxContent>
                </v:textbox>
                <w10:wrap anchorx="margin"/>
              </v:rect>
            </w:pict>
          </mc:Fallback>
        </mc:AlternateContent>
      </w:r>
    </w:p>
    <w:p w14:paraId="0D19C3ED" w14:textId="71ED7A82" w:rsidR="001C65D0" w:rsidRDefault="001C65D0" w:rsidP="001C65D0">
      <w:pPr>
        <w:tabs>
          <w:tab w:val="left" w:pos="6135"/>
        </w:tabs>
      </w:pPr>
      <w:r>
        <w:tab/>
      </w:r>
    </w:p>
    <w:p w14:paraId="62085142" w14:textId="3A39DBFA" w:rsidR="001C65D0" w:rsidRDefault="001C65D0" w:rsidP="001C65D0">
      <w:pPr>
        <w:tabs>
          <w:tab w:val="left" w:pos="6135"/>
        </w:tabs>
      </w:pPr>
    </w:p>
    <w:p w14:paraId="00BDC933" w14:textId="38E1069E" w:rsidR="001C65D0" w:rsidRDefault="001C65D0" w:rsidP="001C65D0">
      <w:pPr>
        <w:tabs>
          <w:tab w:val="left" w:pos="6135"/>
        </w:tabs>
      </w:pPr>
      <w:r>
        <w:rPr>
          <w:noProof/>
        </w:rPr>
        <mc:AlternateContent>
          <mc:Choice Requires="wps">
            <w:drawing>
              <wp:anchor distT="0" distB="0" distL="114300" distR="114300" simplePos="0" relativeHeight="251664384" behindDoc="0" locked="0" layoutInCell="1" allowOverlap="1" wp14:anchorId="6FC425DE" wp14:editId="47488173">
                <wp:simplePos x="0" y="0"/>
                <wp:positionH relativeFrom="column">
                  <wp:posOffset>1480820</wp:posOffset>
                </wp:positionH>
                <wp:positionV relativeFrom="paragraph">
                  <wp:posOffset>10795</wp:posOffset>
                </wp:positionV>
                <wp:extent cx="2114550" cy="514350"/>
                <wp:effectExtent l="0" t="0" r="19050" b="19050"/>
                <wp:wrapNone/>
                <wp:docPr id="1731249916" name="Rectangle 2"/>
                <wp:cNvGraphicFramePr/>
                <a:graphic xmlns:a="http://schemas.openxmlformats.org/drawingml/2006/main">
                  <a:graphicData uri="http://schemas.microsoft.com/office/word/2010/wordprocessingShape">
                    <wps:wsp>
                      <wps:cNvSpPr/>
                      <wps:spPr>
                        <a:xfrm>
                          <a:off x="0" y="0"/>
                          <a:ext cx="2114550" cy="514350"/>
                        </a:xfrm>
                        <a:prstGeom prst="rect">
                          <a:avLst/>
                        </a:prstGeom>
                      </wps:spPr>
                      <wps:style>
                        <a:lnRef idx="2">
                          <a:schemeClr val="dk1"/>
                        </a:lnRef>
                        <a:fillRef idx="1">
                          <a:schemeClr val="lt1"/>
                        </a:fillRef>
                        <a:effectRef idx="0">
                          <a:schemeClr val="dk1"/>
                        </a:effectRef>
                        <a:fontRef idx="minor">
                          <a:schemeClr val="dk1"/>
                        </a:fontRef>
                      </wps:style>
                      <wps:txbx>
                        <w:txbxContent>
                          <w:p w14:paraId="54BBE4E1" w14:textId="747FB180" w:rsidR="00252356" w:rsidRDefault="00252356" w:rsidP="00252356">
                            <w:pPr>
                              <w:jc w:val="center"/>
                            </w:pPr>
                            <w:r>
                              <w:t>Project 4: Testing &amp; RPA</w:t>
                            </w:r>
                            <w:r w:rsidR="0080063D">
                              <w:t xml:space="preserve"> =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425DE" id="_x0000_s1031" style="position:absolute;left:0;text-align:left;margin-left:116.6pt;margin-top:.85pt;width:166.5pt;height:4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" fillcolor="white [3201]" strokecolor="black [3200]" strokeweight="2pt">
                <v:textbox>
                  <w:txbxContent>
                    <w:p w14:paraId="54BBE4E1" w14:textId="747FB180" w:rsidR="00252356" w:rsidRDefault="00252356" w:rsidP="00252356">
                      <w:pPr>
                        <w:jc w:val="center"/>
                      </w:pPr>
                      <w:r>
                        <w:t>Project 4: Testing &amp; RPA</w:t>
                      </w:r>
                      <w:r w:rsidR="0080063D">
                        <w:t xml:space="preserve"> = C#</w:t>
                      </w:r>
                    </w:p>
                  </w:txbxContent>
                </v:textbox>
              </v:rect>
            </w:pict>
          </mc:Fallback>
        </mc:AlternateContent>
      </w:r>
    </w:p>
    <w:p w14:paraId="36499AAD" w14:textId="77777777" w:rsidR="001C65D0" w:rsidRPr="001C65D0" w:rsidRDefault="001C65D0" w:rsidP="001C65D0">
      <w:pPr>
        <w:tabs>
          <w:tab w:val="left" w:pos="6135"/>
        </w:tabs>
      </w:pPr>
    </w:p>
    <w:p w14:paraId="072215B7" w14:textId="77777777" w:rsidR="00946735" w:rsidRDefault="00946735" w:rsidP="00946735">
      <w:pPr>
        <w:pStyle w:val="Heading2"/>
      </w:pPr>
      <w:bookmarkStart w:id="17" w:name="_Toc138061464"/>
      <w:bookmarkStart w:id="18" w:name="_Toc163734484"/>
      <w:bookmarkStart w:id="19" w:name="_Toc171508444"/>
      <w:r w:rsidRPr="00946735">
        <w:t>Data Design</w:t>
      </w:r>
      <w:bookmarkEnd w:id="17"/>
      <w:bookmarkEnd w:id="18"/>
      <w:bookmarkEnd w:id="19"/>
    </w:p>
    <w:p w14:paraId="73A6E18C" w14:textId="77777777" w:rsidR="00E96B25" w:rsidRPr="0094673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77777777" w:rsidR="00E96B25" w:rsidRPr="00946735" w:rsidRDefault="00E96B25" w:rsidP="00E96B25">
      <w:pPr>
        <w:pStyle w:val="NTTBodyText"/>
        <w:keepNext/>
        <w:ind w:left="0"/>
        <w:jc w:val="center"/>
        <w:rPr>
          <w:color w:val="auto"/>
        </w:rPr>
      </w:pPr>
    </w:p>
    <w:p w14:paraId="60910938" w14:textId="64C74E3D" w:rsidR="00E96B25" w:rsidRPr="00946735" w:rsidRDefault="00E96B25" w:rsidP="00E96B25">
      <w:pPr>
        <w:pStyle w:val="Caption"/>
        <w:jc w:val="center"/>
        <w:rPr>
          <w:color w:val="auto"/>
        </w:rPr>
      </w:pPr>
      <w:bookmarkStart w:id="20" w:name="_Toc138061472"/>
      <w:bookmarkStart w:id="21" w:name="_Toc163734494"/>
      <w:commentRangeStart w:id="22"/>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20"/>
      <w:r w:rsidRPr="00946735">
        <w:rPr>
          <w:color w:val="auto"/>
        </w:rPr>
        <w:t>Data Flow Diagram</w:t>
      </w:r>
      <w:commentRangeEnd w:id="22"/>
      <w:r w:rsidRPr="00946735">
        <w:rPr>
          <w:rStyle w:val="CommentReference"/>
          <w:rFonts w:eastAsiaTheme="minorHAnsi" w:cstheme="minorBidi"/>
          <w:color w:val="auto"/>
          <w:kern w:val="2"/>
          <w:lang w:val="en-US"/>
          <w14:ligatures w14:val="standardContextual"/>
        </w:rPr>
        <w:commentReference w:id="22"/>
      </w:r>
      <w:bookmarkEnd w:id="21"/>
    </w:p>
    <w:p w14:paraId="371B9132" w14:textId="77777777" w:rsidR="00E96B25" w:rsidRDefault="00E96B25" w:rsidP="00E96B25">
      <w:pPr>
        <w:pStyle w:val="NTTBodyText"/>
        <w:ind w:left="0"/>
        <w:rPr>
          <w:color w:val="auto"/>
          <w:lang w:eastAsia="en-GB"/>
        </w:rPr>
      </w:pPr>
      <w:commentRangeStart w:id="23"/>
      <w:r w:rsidRPr="00946735">
        <w:rPr>
          <w:color w:val="auto"/>
          <w:lang w:eastAsia="en-GB"/>
        </w:rPr>
        <w:t>&lt;Data flow diagram explanation&gt;</w:t>
      </w:r>
      <w:commentRangeEnd w:id="23"/>
      <w:r w:rsidRPr="00946735">
        <w:rPr>
          <w:rStyle w:val="CommentReference"/>
          <w:rFonts w:eastAsiaTheme="minorHAnsi" w:cstheme="minorBidi"/>
          <w:color w:val="auto"/>
          <w:kern w:val="2"/>
          <w:lang w:val="en-US"/>
          <w14:ligatures w14:val="standardContextual"/>
        </w:rPr>
        <w:commentReference w:id="23"/>
      </w:r>
    </w:p>
    <w:p w14:paraId="41A7C527" w14:textId="1112467F" w:rsidR="00946735" w:rsidRPr="00E96B25" w:rsidRDefault="00946735" w:rsidP="00946735">
      <w:pPr>
        <w:pStyle w:val="Caption"/>
        <w:rPr>
          <w:rFonts w:cs="Arial"/>
          <w:b w:val="0"/>
          <w:bCs w:val="0"/>
          <w:color w:val="auto"/>
          <w:kern w:val="20"/>
          <w:sz w:val="20"/>
          <w:szCs w:val="20"/>
          <w:lang w:val="en-GB"/>
        </w:rPr>
      </w:pPr>
      <w:bookmarkStart w:id="24" w:name="_Toc138061473"/>
      <w:commentRangeStart w:id="25"/>
      <w:r w:rsidRPr="00E96B25">
        <w:rPr>
          <w:rFonts w:cs="Arial"/>
          <w:b w:val="0"/>
          <w:bCs w:val="0"/>
          <w:color w:val="auto"/>
          <w:kern w:val="20"/>
          <w:sz w:val="20"/>
          <w:szCs w:val="20"/>
          <w:lang w:val="en-GB"/>
        </w:rPr>
        <w:t>&lt;</w:t>
      </w:r>
      <w:r w:rsidR="00E96B25">
        <w:rPr>
          <w:rFonts w:cs="Arial"/>
          <w:b w:val="0"/>
          <w:bCs w:val="0"/>
          <w:color w:val="auto"/>
          <w:kern w:val="20"/>
          <w:sz w:val="20"/>
          <w:szCs w:val="20"/>
          <w:lang w:val="en-GB"/>
        </w:rPr>
        <w:t>Introduce the data design&gt;</w:t>
      </w:r>
      <w:commentRangeEnd w:id="25"/>
      <w:r w:rsidR="00E96B25">
        <w:rPr>
          <w:rStyle w:val="CommentReference"/>
          <w:b w:val="0"/>
          <w:bCs w:val="0"/>
          <w:color w:val="auto"/>
        </w:rPr>
        <w:commentReference w:id="25"/>
      </w:r>
      <w:commentRangeStart w:id="26"/>
    </w:p>
    <w:p w14:paraId="29DD8428" w14:textId="5640AC36" w:rsidR="00946735" w:rsidRPr="00A52534" w:rsidRDefault="00946735" w:rsidP="00A52534">
      <w:pPr>
        <w:pStyle w:val="Caption"/>
        <w:jc w:val="center"/>
        <w:rPr>
          <w:color w:val="auto"/>
        </w:rPr>
      </w:pPr>
      <w:bookmarkStart w:id="27"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4"/>
      <w:commentRangeEnd w:id="26"/>
      <w:r w:rsidRPr="00946735">
        <w:rPr>
          <w:rStyle w:val="CommentReference"/>
          <w:rFonts w:eastAsiaTheme="minorHAnsi" w:cstheme="minorBidi"/>
          <w:color w:val="auto"/>
          <w:kern w:val="2"/>
          <w:lang w:val="en-US"/>
          <w14:ligatures w14:val="standardContextual"/>
        </w:rPr>
        <w:commentReference w:id="26"/>
      </w:r>
      <w:bookmarkStart w:id="28" w:name="_Toc120200273"/>
      <w:bookmarkStart w:id="29" w:name="_Toc120208720"/>
      <w:bookmarkStart w:id="30" w:name="_Toc131496433"/>
      <w:bookmarkStart w:id="31" w:name="_Toc131512315"/>
      <w:bookmarkEnd w:id="27"/>
    </w:p>
    <w:p w14:paraId="445B6412" w14:textId="77777777" w:rsidR="00946735" w:rsidRPr="00946735" w:rsidRDefault="00946735" w:rsidP="00946735">
      <w:pPr>
        <w:pStyle w:val="Heading2"/>
        <w:rPr>
          <w:lang w:eastAsia="en-GB"/>
        </w:rPr>
      </w:pPr>
      <w:bookmarkStart w:id="32" w:name="_Toc163734486"/>
      <w:bookmarkStart w:id="33" w:name="_Toc171508445"/>
      <w:bookmarkEnd w:id="28"/>
      <w:bookmarkEnd w:id="29"/>
      <w:bookmarkEnd w:id="30"/>
      <w:bookmarkEnd w:id="31"/>
      <w:commentRangeStart w:id="34"/>
      <w:r w:rsidRPr="00946735">
        <w:rPr>
          <w:lang w:eastAsia="en-GB"/>
        </w:rPr>
        <w:t>Technical Assumptions</w:t>
      </w:r>
      <w:bookmarkEnd w:id="32"/>
      <w:commentRangeEnd w:id="34"/>
      <w:r w:rsidR="009060FA">
        <w:rPr>
          <w:rStyle w:val="CommentReference"/>
          <w:rFonts w:cs="Times New Roman"/>
          <w:b w:val="0"/>
          <w:bCs w:val="0"/>
          <w:iCs w:val="0"/>
        </w:rPr>
        <w:commentReference w:id="34"/>
      </w:r>
      <w:bookmarkEnd w:id="33"/>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00F625B4"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All license allocations will be done before development commences.</w:t>
      </w:r>
    </w:p>
    <w:p w14:paraId="7E112C1A" w14:textId="77777777" w:rsidR="00946735" w:rsidRPr="00946735" w:rsidRDefault="00946735" w:rsidP="009060FA">
      <w:pPr>
        <w:pStyle w:val="NTTBodyText"/>
        <w:numPr>
          <w:ilvl w:val="0"/>
          <w:numId w:val="32"/>
        </w:numPr>
        <w:ind w:left="360"/>
        <w:rPr>
          <w:color w:val="auto"/>
          <w:lang w:eastAsia="en-GB"/>
        </w:rPr>
      </w:pPr>
      <w:r w:rsidRPr="00946735">
        <w:rPr>
          <w:color w:val="auto"/>
          <w:lang w:eastAsia="en-GB"/>
        </w:rPr>
        <w:t>&lt;List all other assumptions, especially relating to business rules&gt;</w:t>
      </w:r>
    </w:p>
    <w:p w14:paraId="73D5D23F" w14:textId="77777777" w:rsidR="00946735" w:rsidRPr="00946735" w:rsidRDefault="00946735" w:rsidP="00946735">
      <w:pPr>
        <w:pStyle w:val="Heading2"/>
        <w:rPr>
          <w:lang w:eastAsia="en-GB"/>
        </w:rPr>
      </w:pPr>
      <w:bookmarkStart w:id="35" w:name="_Toc163734487"/>
      <w:bookmarkStart w:id="36" w:name="_Toc171508446"/>
      <w:commentRangeStart w:id="37"/>
      <w:r w:rsidRPr="00946735">
        <w:rPr>
          <w:lang w:eastAsia="en-GB"/>
        </w:rPr>
        <w:t>Technical Caveats</w:t>
      </w:r>
      <w:bookmarkEnd w:id="35"/>
      <w:commentRangeEnd w:id="37"/>
      <w:r w:rsidR="009060FA">
        <w:rPr>
          <w:rStyle w:val="CommentReference"/>
          <w:rFonts w:cs="Times New Roman"/>
          <w:b w:val="0"/>
          <w:bCs w:val="0"/>
          <w:iCs w:val="0"/>
        </w:rPr>
        <w:commentReference w:id="37"/>
      </w:r>
      <w:bookmarkEnd w:id="36"/>
    </w:p>
    <w:p w14:paraId="6CEFA2A9" w14:textId="77777777" w:rsidR="00946735" w:rsidRDefault="00946735" w:rsidP="009060FA">
      <w:pPr>
        <w:pStyle w:val="NTTBodyText"/>
        <w:ind w:left="0"/>
        <w:rPr>
          <w:color w:val="auto"/>
          <w:lang w:eastAsia="en-GB"/>
        </w:rPr>
      </w:pPr>
      <w:r w:rsidRPr="00946735">
        <w:rPr>
          <w:color w:val="auto"/>
          <w:lang w:eastAsia="en-GB"/>
        </w:rPr>
        <w:t>The following caveats have been raised as part of the solution design. These caveats would need to be addressed and may have an impact on the design.</w:t>
      </w:r>
    </w:p>
    <w:p w14:paraId="25F43D4F" w14:textId="77777777" w:rsidR="00C66E8C" w:rsidRPr="00946735" w:rsidRDefault="00C66E8C" w:rsidP="009060FA">
      <w:pPr>
        <w:pStyle w:val="NTTBodyText"/>
        <w:ind w:left="0"/>
        <w:rPr>
          <w:color w:val="auto"/>
          <w:lang w:eastAsia="en-GB"/>
        </w:rPr>
      </w:pPr>
    </w:p>
    <w:p w14:paraId="412C5445" w14:textId="70E32D63" w:rsidR="0080063D" w:rsidRPr="00C66E8C" w:rsidRDefault="0080063D" w:rsidP="00C66E8C">
      <w:pPr>
        <w:pStyle w:val="Heading2"/>
        <w:numPr>
          <w:ilvl w:val="0"/>
          <w:numId w:val="36"/>
        </w:numPr>
        <w:spacing w:line="240" w:lineRule="auto"/>
        <w:rPr>
          <w:b w:val="0"/>
          <w:bCs w:val="0"/>
          <w:lang w:val="en-GB" w:eastAsia="en-GB"/>
        </w:rPr>
      </w:pPr>
      <w:bookmarkStart w:id="38" w:name="_Toc138061466"/>
      <w:bookmarkStart w:id="39" w:name="_Toc163734488"/>
      <w:bookmarkStart w:id="40" w:name="_Toc171508447"/>
      <w:r w:rsidRPr="00C66E8C">
        <w:rPr>
          <w:b w:val="0"/>
          <w:bCs w:val="0"/>
          <w:lang w:val="en-GB" w:eastAsia="en-GB"/>
        </w:rPr>
        <w:t>Integration complexities arising from the use of diverse technology stack.</w:t>
      </w:r>
    </w:p>
    <w:p w14:paraId="5CA9B86D" w14:textId="2C7D7D1F" w:rsidR="0080063D" w:rsidRPr="00C66E8C" w:rsidRDefault="0080063D" w:rsidP="00C66E8C">
      <w:pPr>
        <w:pStyle w:val="Heading2"/>
        <w:numPr>
          <w:ilvl w:val="0"/>
          <w:numId w:val="36"/>
        </w:numPr>
        <w:spacing w:line="240" w:lineRule="auto"/>
        <w:rPr>
          <w:b w:val="0"/>
          <w:bCs w:val="0"/>
          <w:lang w:val="en-GB" w:eastAsia="en-GB"/>
        </w:rPr>
      </w:pPr>
      <w:r w:rsidRPr="00C66E8C">
        <w:rPr>
          <w:b w:val="0"/>
          <w:bCs w:val="0"/>
          <w:lang w:val="en-GB" w:eastAsia="en-GB"/>
        </w:rPr>
        <w:t>Potential performance issues regarding real-time data processing and visualization.</w:t>
      </w:r>
    </w:p>
    <w:p w14:paraId="761513DF" w14:textId="5651158A" w:rsidR="0080063D" w:rsidRPr="00C66E8C" w:rsidRDefault="0080063D" w:rsidP="00C66E8C">
      <w:pPr>
        <w:pStyle w:val="Heading2"/>
        <w:numPr>
          <w:ilvl w:val="0"/>
          <w:numId w:val="36"/>
        </w:numPr>
        <w:spacing w:line="240" w:lineRule="auto"/>
        <w:rPr>
          <w:b w:val="0"/>
          <w:bCs w:val="0"/>
          <w:lang w:val="en-GB" w:eastAsia="en-GB"/>
        </w:rPr>
      </w:pPr>
      <w:r w:rsidRPr="00C66E8C">
        <w:rPr>
          <w:b w:val="0"/>
          <w:bCs w:val="0"/>
          <w:lang w:val="en-GB" w:eastAsia="en-GB"/>
        </w:rPr>
        <w:t>Maintenance challenges associated with automated testing and RPA bots.</w:t>
      </w:r>
    </w:p>
    <w:p w14:paraId="21A84FE5" w14:textId="76E1D04F" w:rsidR="0080063D" w:rsidRPr="00C66E8C" w:rsidRDefault="0080063D" w:rsidP="00C66E8C">
      <w:pPr>
        <w:pStyle w:val="Heading2"/>
        <w:numPr>
          <w:ilvl w:val="0"/>
          <w:numId w:val="36"/>
        </w:numPr>
        <w:spacing w:line="240" w:lineRule="auto"/>
        <w:rPr>
          <w:b w:val="0"/>
          <w:bCs w:val="0"/>
          <w:lang w:val="en-GB" w:eastAsia="en-GB"/>
        </w:rPr>
      </w:pPr>
      <w:r w:rsidRPr="00C66E8C">
        <w:rPr>
          <w:b w:val="0"/>
          <w:bCs w:val="0"/>
          <w:lang w:val="en-GB" w:eastAsia="en-GB"/>
        </w:rPr>
        <w:t>Ensuring data consistency and accuracy across different systems.</w:t>
      </w:r>
    </w:p>
    <w:p w14:paraId="1DCAD19A" w14:textId="572ADDB0" w:rsidR="0080063D" w:rsidRDefault="0080063D" w:rsidP="00C66E8C">
      <w:pPr>
        <w:pStyle w:val="Heading2"/>
        <w:numPr>
          <w:ilvl w:val="0"/>
          <w:numId w:val="36"/>
        </w:numPr>
        <w:spacing w:line="240" w:lineRule="auto"/>
        <w:rPr>
          <w:lang w:val="en-GB" w:eastAsia="en-GB"/>
        </w:rPr>
      </w:pPr>
      <w:r w:rsidRPr="00C66E8C">
        <w:rPr>
          <w:b w:val="0"/>
          <w:bCs w:val="0"/>
          <w:lang w:val="en-GB" w:eastAsia="en-GB"/>
        </w:rPr>
        <w:t>Dependence on third-party tools and libraries, which may have their limitations</w:t>
      </w:r>
      <w:r w:rsidRPr="0080063D">
        <w:rPr>
          <w:lang w:val="en-GB" w:eastAsia="en-GB"/>
        </w:rPr>
        <w:t>.</w:t>
      </w:r>
      <w:r w:rsidRPr="0080063D">
        <w:rPr>
          <w:lang w:val="en-GB" w:eastAsia="en-GB"/>
        </w:rPr>
        <w:t xml:space="preserve"> </w:t>
      </w:r>
    </w:p>
    <w:p w14:paraId="0935D54E" w14:textId="77777777" w:rsidR="00C66E8C" w:rsidRPr="00C66E8C" w:rsidRDefault="00C66E8C" w:rsidP="00C66E8C">
      <w:pPr>
        <w:rPr>
          <w:lang w:val="en-GB" w:eastAsia="en-GB"/>
        </w:rPr>
      </w:pPr>
    </w:p>
    <w:p w14:paraId="76AF7485" w14:textId="027D58F8" w:rsidR="00946735" w:rsidRPr="00946735" w:rsidRDefault="00946735" w:rsidP="0080063D">
      <w:pPr>
        <w:pStyle w:val="Heading2"/>
      </w:pPr>
      <w:commentRangeStart w:id="41"/>
      <w:r w:rsidRPr="00946735">
        <w:t>Wireframes</w:t>
      </w:r>
      <w:bookmarkEnd w:id="38"/>
      <w:bookmarkEnd w:id="39"/>
      <w:commentRangeEnd w:id="41"/>
      <w:r w:rsidR="009060FA">
        <w:rPr>
          <w:rStyle w:val="CommentReference"/>
          <w:rFonts w:cs="Times New Roman"/>
          <w:b w:val="0"/>
          <w:bCs w:val="0"/>
          <w:iCs w:val="0"/>
        </w:rPr>
        <w:commentReference w:id="41"/>
      </w:r>
      <w:bookmarkEnd w:id="40"/>
    </w:p>
    <w:p w14:paraId="1B72C547" w14:textId="6F1CBBA5" w:rsidR="00946735" w:rsidRP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1D07015F" w14:textId="77777777" w:rsidR="00946735" w:rsidRPr="00946735" w:rsidRDefault="00946735" w:rsidP="00946735">
      <w:pPr>
        <w:pStyle w:val="Heading1"/>
      </w:pPr>
      <w:bookmarkStart w:id="42" w:name="_Toc171508448"/>
      <w:commentRangeStart w:id="43"/>
      <w:r w:rsidRPr="00946735">
        <w:t>Errors &amp; Exceptions</w:t>
      </w:r>
      <w:commentRangeEnd w:id="43"/>
      <w:r w:rsidR="009060FA">
        <w:rPr>
          <w:rStyle w:val="CommentReference"/>
          <w:rFonts w:ascii="Arial" w:hAnsi="Arial" w:cs="Times New Roman"/>
          <w:b w:val="0"/>
          <w:bCs w:val="0"/>
          <w:kern w:val="0"/>
        </w:rPr>
        <w:commentReference w:id="43"/>
      </w:r>
      <w:bookmarkEnd w:id="42"/>
    </w:p>
    <w:p w14:paraId="30CC656A" w14:textId="77777777" w:rsidR="00946735" w:rsidRPr="00946735" w:rsidRDefault="00946735" w:rsidP="00A52534">
      <w:pPr>
        <w:pStyle w:val="Heading2"/>
        <w:rPr>
          <w:rFonts w:eastAsia="Source Sans Pro"/>
        </w:rPr>
      </w:pPr>
      <w:bookmarkStart w:id="44" w:name="_Toc171508449"/>
      <w:r w:rsidRPr="00946735">
        <w:rPr>
          <w:rFonts w:eastAsia="Source Sans Pro"/>
        </w:rPr>
        <w:t>Business Exceptions</w:t>
      </w:r>
      <w:bookmarkEnd w:id="44"/>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lastRenderedPageBreak/>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A52534">
        <w:trPr>
          <w:cantSplit/>
        </w:trPr>
        <w:tc>
          <w:tcPr>
            <w:tcW w:w="1986" w:type="dxa"/>
            <w:tcBorders>
              <w:top w:val="nil"/>
            </w:tcBorders>
            <w:shd w:val="clear" w:color="auto" w:fill="auto"/>
          </w:tcPr>
          <w:p w14:paraId="7FEAC616"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6CBE49A1"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5B1B8745"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4A213D8E" w14:textId="77777777" w:rsidR="00946735" w:rsidRPr="00A52534" w:rsidRDefault="00946735" w:rsidP="00A52534">
            <w:pPr>
              <w:pStyle w:val="NTTTableBodyText"/>
              <w:rPr>
                <w:color w:val="auto"/>
              </w:rPr>
            </w:pPr>
          </w:p>
        </w:tc>
      </w:tr>
    </w:tbl>
    <w:p w14:paraId="474BF7A0" w14:textId="47CC97F4" w:rsidR="00946735" w:rsidRPr="00A52534" w:rsidRDefault="00946735" w:rsidP="00A52534">
      <w:pPr>
        <w:pStyle w:val="Caption"/>
        <w:jc w:val="center"/>
        <w:rPr>
          <w:color w:val="auto"/>
        </w:rPr>
      </w:pPr>
      <w:bookmarkStart w:id="45"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5"/>
    </w:p>
    <w:p w14:paraId="48678BAB" w14:textId="77777777" w:rsidR="00946735" w:rsidRPr="00EC64E7" w:rsidRDefault="00946735" w:rsidP="00946735">
      <w:pPr>
        <w:pStyle w:val="Heading2"/>
      </w:pPr>
      <w:bookmarkStart w:id="46" w:name="_Toc171508450"/>
      <w:r>
        <w:t>Application Errors</w:t>
      </w:r>
      <w:bookmarkEnd w:id="46"/>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A52534">
        <w:trPr>
          <w:cantSplit/>
        </w:trPr>
        <w:tc>
          <w:tcPr>
            <w:tcW w:w="1986" w:type="dxa"/>
            <w:tcBorders>
              <w:top w:val="nil"/>
            </w:tcBorders>
            <w:shd w:val="clear" w:color="auto" w:fill="auto"/>
          </w:tcPr>
          <w:p w14:paraId="65834F38" w14:textId="77777777" w:rsidR="00946735" w:rsidRPr="00A52534" w:rsidRDefault="00946735" w:rsidP="00A52534">
            <w:pPr>
              <w:pStyle w:val="NTTTableBodyText"/>
              <w:rPr>
                <w:color w:val="auto"/>
              </w:rPr>
            </w:pPr>
          </w:p>
        </w:tc>
        <w:tc>
          <w:tcPr>
            <w:tcW w:w="1480" w:type="dxa"/>
            <w:tcBorders>
              <w:top w:val="nil"/>
            </w:tcBorders>
            <w:shd w:val="clear" w:color="auto" w:fill="auto"/>
          </w:tcPr>
          <w:p w14:paraId="798301AA" w14:textId="77777777" w:rsidR="00946735" w:rsidRPr="00A52534" w:rsidRDefault="00946735" w:rsidP="00A52534">
            <w:pPr>
              <w:pStyle w:val="NTTTableBodyText"/>
              <w:rPr>
                <w:color w:val="auto"/>
              </w:rPr>
            </w:pPr>
          </w:p>
        </w:tc>
        <w:tc>
          <w:tcPr>
            <w:tcW w:w="1607" w:type="dxa"/>
            <w:tcBorders>
              <w:top w:val="nil"/>
            </w:tcBorders>
            <w:shd w:val="clear" w:color="auto" w:fill="auto"/>
          </w:tcPr>
          <w:p w14:paraId="31E3CD4C" w14:textId="77777777" w:rsidR="00946735" w:rsidRPr="00A52534" w:rsidRDefault="00946735"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0B479DE0" w14:textId="77777777" w:rsidR="00946735" w:rsidRPr="00A52534" w:rsidRDefault="00946735" w:rsidP="00A52534">
            <w:pPr>
              <w:pStyle w:val="NTTTableBodyText"/>
              <w:rPr>
                <w:color w:val="auto"/>
              </w:rPr>
            </w:pPr>
          </w:p>
        </w:tc>
      </w:tr>
    </w:tbl>
    <w:p w14:paraId="376B0808" w14:textId="1148BA66" w:rsidR="00946735" w:rsidRPr="00A52534" w:rsidRDefault="00946735" w:rsidP="00946735">
      <w:pPr>
        <w:pStyle w:val="Caption"/>
        <w:jc w:val="center"/>
        <w:rPr>
          <w:color w:val="auto"/>
        </w:rPr>
      </w:pPr>
      <w:bookmarkStart w:id="47"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7"/>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8" w:name="_Toc138061467"/>
      <w:bookmarkStart w:id="49" w:name="_Toc163734489"/>
      <w:bookmarkStart w:id="50" w:name="_Toc171508451"/>
      <w:commentRangeStart w:id="51"/>
      <w:r>
        <w:t xml:space="preserve">Environment </w:t>
      </w:r>
      <w:r w:rsidRPr="00086F49">
        <w:t>Details</w:t>
      </w:r>
      <w:bookmarkEnd w:id="48"/>
      <w:bookmarkEnd w:id="49"/>
      <w:commentRangeEnd w:id="51"/>
      <w:r w:rsidR="009060FA">
        <w:rPr>
          <w:rStyle w:val="CommentReference"/>
          <w:rFonts w:ascii="Arial" w:hAnsi="Arial" w:cs="Times New Roman"/>
          <w:b w:val="0"/>
          <w:bCs w:val="0"/>
          <w:kern w:val="0"/>
        </w:rPr>
        <w:commentReference w:id="51"/>
      </w:r>
      <w:bookmarkEnd w:id="50"/>
    </w:p>
    <w:p w14:paraId="453A16D1" w14:textId="139428F3" w:rsidR="00946735" w:rsidRDefault="00946735" w:rsidP="00A52534">
      <w:pPr>
        <w:pStyle w:val="DDBodyText"/>
        <w:ind w:left="0"/>
        <w:jc w:val="both"/>
      </w:pPr>
      <w:bookmarkStart w:id="52"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34DB6766"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77777777" w:rsidR="00A52534" w:rsidRPr="00221771"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1EBE9CDD"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p>
        </w:tc>
      </w:tr>
    </w:tbl>
    <w:p w14:paraId="5DFF3C77" w14:textId="48CCE23B" w:rsidR="00946735" w:rsidRPr="00A52534" w:rsidRDefault="00946735" w:rsidP="00946735">
      <w:pPr>
        <w:pStyle w:val="Caption"/>
        <w:jc w:val="center"/>
        <w:rPr>
          <w:color w:val="auto"/>
        </w:rPr>
      </w:pPr>
      <w:bookmarkStart w:id="53" w:name="_Toc138061475"/>
      <w:bookmarkStart w:id="54"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53"/>
      <w:bookmarkEnd w:id="54"/>
    </w:p>
    <w:bookmarkEnd w:id="52"/>
    <w:p w14:paraId="23BF87A9" w14:textId="77777777" w:rsidR="00946735" w:rsidRPr="00DC337B" w:rsidRDefault="00946735" w:rsidP="00946735">
      <w:pPr>
        <w:pStyle w:val="NTTBodyText"/>
      </w:pPr>
    </w:p>
    <w:sectPr w:rsidR="00946735" w:rsidRPr="00DC337B">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7469B43" w14:textId="77777777" w:rsidR="00E96B25" w:rsidRDefault="00E96B25" w:rsidP="00E96B25">
      <w:pPr>
        <w:pStyle w:val="CommentText"/>
        <w:jc w:val="left"/>
      </w:pPr>
      <w:r>
        <w:rPr>
          <w:rStyle w:val="CommentReference"/>
        </w:rPr>
        <w:annotationRef/>
      </w:r>
      <w:r>
        <w:t>Update</w:t>
      </w:r>
    </w:p>
  </w:comment>
  <w:comment w:id="1" w:author="Author" w:initials="A">
    <w:p w14:paraId="0B087281" w14:textId="761F2B44" w:rsidR="00E96B25" w:rsidRDefault="00E96B25" w:rsidP="00E96B25">
      <w:pPr>
        <w:pStyle w:val="CommentText"/>
        <w:jc w:val="left"/>
      </w:pPr>
      <w:r>
        <w:rPr>
          <w:rStyle w:val="CommentReference"/>
        </w:rPr>
        <w:annotationRef/>
      </w:r>
      <w:r>
        <w:t>Update</w:t>
      </w:r>
    </w:p>
  </w:comment>
  <w:comment w:id="16" w:author="Author" w:initials="A">
    <w:p w14:paraId="5408446A" w14:textId="4CB25F31" w:rsidR="00946735" w:rsidRDefault="00946735" w:rsidP="00946735">
      <w:pPr>
        <w:pStyle w:val="CommentText"/>
      </w:pPr>
      <w:r>
        <w:rPr>
          <w:rStyle w:val="CommentReference"/>
        </w:rPr>
        <w:annotationRef/>
      </w:r>
      <w:r>
        <w:t>Insert context diagram</w:t>
      </w:r>
    </w:p>
  </w:comment>
  <w:comment w:id="22"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3" w:author="Author" w:initials="A">
    <w:p w14:paraId="42C89955" w14:textId="6EF80DD8" w:rsidR="00E96B25" w:rsidRDefault="00E96B25" w:rsidP="00E96B25">
      <w:pPr>
        <w:pStyle w:val="CommentText"/>
      </w:pPr>
      <w:r>
        <w:rPr>
          <w:rStyle w:val="CommentReference"/>
        </w:rPr>
        <w:annotationRef/>
      </w:r>
      <w:r>
        <w:t>Add the explanation</w:t>
      </w:r>
    </w:p>
  </w:comment>
  <w:comment w:id="25" w:author="Author" w:initials="A">
    <w:p w14:paraId="423B510E" w14:textId="77777777" w:rsidR="00E96B25" w:rsidRDefault="00E96B25" w:rsidP="00E96B25">
      <w:pPr>
        <w:pStyle w:val="CommentText"/>
        <w:jc w:val="left"/>
      </w:pPr>
      <w:r>
        <w:rPr>
          <w:rStyle w:val="CommentReference"/>
        </w:rPr>
        <w:annotationRef/>
      </w:r>
      <w:r>
        <w:rPr>
          <w:b/>
          <w:bCs/>
          <w:lang w:val="en-GB"/>
        </w:rPr>
        <w:t>Add a paragraph explaining what data source will be used (SQL Database, SharePoint, Excel, Dataverse, etc.) and how many entities/lists/libraries/tables will be needed. Also explain any relationships between the data&gt;</w:t>
      </w:r>
    </w:p>
  </w:comment>
  <w:comment w:id="26"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4"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7"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41"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3"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51"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469B43" w15:done="0"/>
  <w15:commentEx w15:paraId="0B087281" w15:done="0"/>
  <w15:commentEx w15:paraId="5408446A" w15:done="0"/>
  <w15:commentEx w15:paraId="379DFB90" w15:done="0"/>
  <w15:commentEx w15:paraId="42C89955" w15:done="0"/>
  <w15:commentEx w15:paraId="423B510E"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0B087281" w16cid:durableId="729C6E30"/>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51B1A" w14:textId="77777777" w:rsidR="008147A9" w:rsidRDefault="008147A9">
      <w:pPr>
        <w:spacing w:after="0"/>
      </w:pPr>
      <w:r>
        <w:separator/>
      </w:r>
    </w:p>
  </w:endnote>
  <w:endnote w:type="continuationSeparator" w:id="0">
    <w:p w14:paraId="5EF16587" w14:textId="77777777" w:rsidR="008147A9" w:rsidRDefault="008147A9">
      <w:pPr>
        <w:spacing w:after="0"/>
      </w:pPr>
      <w:r>
        <w:continuationSeparator/>
      </w:r>
    </w:p>
  </w:endnote>
  <w:endnote w:type="continuationNotice" w:id="1">
    <w:p w14:paraId="7E91B1C5" w14:textId="77777777" w:rsidR="008147A9" w:rsidRDefault="008147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2F7A6" w14:textId="77777777" w:rsidR="008147A9" w:rsidRDefault="008147A9">
      <w:pPr>
        <w:spacing w:after="0"/>
      </w:pPr>
      <w:r>
        <w:separator/>
      </w:r>
    </w:p>
  </w:footnote>
  <w:footnote w:type="continuationSeparator" w:id="0">
    <w:p w14:paraId="7D6D1720" w14:textId="77777777" w:rsidR="008147A9" w:rsidRDefault="008147A9">
      <w:pPr>
        <w:spacing w:after="0"/>
      </w:pPr>
      <w:r>
        <w:continuationSeparator/>
      </w:r>
    </w:p>
  </w:footnote>
  <w:footnote w:type="continuationNotice" w:id="1">
    <w:p w14:paraId="437B5859" w14:textId="77777777" w:rsidR="008147A9" w:rsidRDefault="008147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C387E59"/>
    <w:multiLevelType w:val="hybridMultilevel"/>
    <w:tmpl w:val="C422D7B4"/>
    <w:lvl w:ilvl="0" w:tplc="195E8864">
      <w:start w:val="3"/>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7593C6A"/>
    <w:multiLevelType w:val="hybridMultilevel"/>
    <w:tmpl w:val="D68E8C7C"/>
    <w:lvl w:ilvl="0" w:tplc="1C090001">
      <w:start w:val="1"/>
      <w:numFmt w:val="bullet"/>
      <w:lvlText w:val=""/>
      <w:lvlJc w:val="left"/>
      <w:pPr>
        <w:ind w:left="1152" w:hanging="360"/>
      </w:pPr>
      <w:rPr>
        <w:rFonts w:ascii="Symbol" w:hAnsi="Symbol" w:hint="default"/>
      </w:rPr>
    </w:lvl>
    <w:lvl w:ilvl="1" w:tplc="1C090003">
      <w:start w:val="1"/>
      <w:numFmt w:val="bullet"/>
      <w:lvlText w:val="o"/>
      <w:lvlJc w:val="left"/>
      <w:pPr>
        <w:ind w:left="1872" w:hanging="360"/>
      </w:pPr>
      <w:rPr>
        <w:rFonts w:ascii="Courier New" w:hAnsi="Courier New" w:cs="Courier New" w:hint="default"/>
      </w:rPr>
    </w:lvl>
    <w:lvl w:ilvl="2" w:tplc="1C090005" w:tentative="1">
      <w:start w:val="1"/>
      <w:numFmt w:val="bullet"/>
      <w:lvlText w:val=""/>
      <w:lvlJc w:val="left"/>
      <w:pPr>
        <w:ind w:left="2592" w:hanging="360"/>
      </w:pPr>
      <w:rPr>
        <w:rFonts w:ascii="Wingdings" w:hAnsi="Wingdings" w:hint="default"/>
      </w:rPr>
    </w:lvl>
    <w:lvl w:ilvl="3" w:tplc="1C090001" w:tentative="1">
      <w:start w:val="1"/>
      <w:numFmt w:val="bullet"/>
      <w:lvlText w:val=""/>
      <w:lvlJc w:val="left"/>
      <w:pPr>
        <w:ind w:left="3312" w:hanging="360"/>
      </w:pPr>
      <w:rPr>
        <w:rFonts w:ascii="Symbol" w:hAnsi="Symbol" w:hint="default"/>
      </w:rPr>
    </w:lvl>
    <w:lvl w:ilvl="4" w:tplc="1C090003" w:tentative="1">
      <w:start w:val="1"/>
      <w:numFmt w:val="bullet"/>
      <w:lvlText w:val="o"/>
      <w:lvlJc w:val="left"/>
      <w:pPr>
        <w:ind w:left="4032" w:hanging="360"/>
      </w:pPr>
      <w:rPr>
        <w:rFonts w:ascii="Courier New" w:hAnsi="Courier New" w:cs="Courier New" w:hint="default"/>
      </w:rPr>
    </w:lvl>
    <w:lvl w:ilvl="5" w:tplc="1C090005" w:tentative="1">
      <w:start w:val="1"/>
      <w:numFmt w:val="bullet"/>
      <w:lvlText w:val=""/>
      <w:lvlJc w:val="left"/>
      <w:pPr>
        <w:ind w:left="4752" w:hanging="360"/>
      </w:pPr>
      <w:rPr>
        <w:rFonts w:ascii="Wingdings" w:hAnsi="Wingdings" w:hint="default"/>
      </w:rPr>
    </w:lvl>
    <w:lvl w:ilvl="6" w:tplc="1C090001" w:tentative="1">
      <w:start w:val="1"/>
      <w:numFmt w:val="bullet"/>
      <w:lvlText w:val=""/>
      <w:lvlJc w:val="left"/>
      <w:pPr>
        <w:ind w:left="5472" w:hanging="360"/>
      </w:pPr>
      <w:rPr>
        <w:rFonts w:ascii="Symbol" w:hAnsi="Symbol" w:hint="default"/>
      </w:rPr>
    </w:lvl>
    <w:lvl w:ilvl="7" w:tplc="1C090003" w:tentative="1">
      <w:start w:val="1"/>
      <w:numFmt w:val="bullet"/>
      <w:lvlText w:val="o"/>
      <w:lvlJc w:val="left"/>
      <w:pPr>
        <w:ind w:left="6192" w:hanging="360"/>
      </w:pPr>
      <w:rPr>
        <w:rFonts w:ascii="Courier New" w:hAnsi="Courier New" w:cs="Courier New" w:hint="default"/>
      </w:rPr>
    </w:lvl>
    <w:lvl w:ilvl="8" w:tplc="1C090005" w:tentative="1">
      <w:start w:val="1"/>
      <w:numFmt w:val="bullet"/>
      <w:lvlText w:val=""/>
      <w:lvlJc w:val="left"/>
      <w:pPr>
        <w:ind w:left="6912" w:hanging="360"/>
      </w:pPr>
      <w:rPr>
        <w:rFonts w:ascii="Wingdings" w:hAnsi="Wingdings" w:hint="default"/>
      </w:rPr>
    </w:lvl>
  </w:abstractNum>
  <w:abstractNum w:abstractNumId="13"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6"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31973"/>
    <w:multiLevelType w:val="hybridMultilevel"/>
    <w:tmpl w:val="0E18E922"/>
    <w:lvl w:ilvl="0" w:tplc="1C090001">
      <w:start w:val="1"/>
      <w:numFmt w:val="bullet"/>
      <w:lvlText w:val=""/>
      <w:lvlJc w:val="left"/>
      <w:pPr>
        <w:ind w:left="1296" w:hanging="360"/>
      </w:pPr>
      <w:rPr>
        <w:rFonts w:ascii="Symbol" w:hAnsi="Symbol" w:hint="default"/>
      </w:rPr>
    </w:lvl>
    <w:lvl w:ilvl="1" w:tplc="1C090003" w:tentative="1">
      <w:start w:val="1"/>
      <w:numFmt w:val="bullet"/>
      <w:lvlText w:val="o"/>
      <w:lvlJc w:val="left"/>
      <w:pPr>
        <w:ind w:left="2016" w:hanging="360"/>
      </w:pPr>
      <w:rPr>
        <w:rFonts w:ascii="Courier New" w:hAnsi="Courier New" w:cs="Courier New" w:hint="default"/>
      </w:rPr>
    </w:lvl>
    <w:lvl w:ilvl="2" w:tplc="1C090005" w:tentative="1">
      <w:start w:val="1"/>
      <w:numFmt w:val="bullet"/>
      <w:lvlText w:val=""/>
      <w:lvlJc w:val="left"/>
      <w:pPr>
        <w:ind w:left="2736" w:hanging="360"/>
      </w:pPr>
      <w:rPr>
        <w:rFonts w:ascii="Wingdings" w:hAnsi="Wingdings" w:hint="default"/>
      </w:rPr>
    </w:lvl>
    <w:lvl w:ilvl="3" w:tplc="1C090001" w:tentative="1">
      <w:start w:val="1"/>
      <w:numFmt w:val="bullet"/>
      <w:lvlText w:val=""/>
      <w:lvlJc w:val="left"/>
      <w:pPr>
        <w:ind w:left="3456" w:hanging="360"/>
      </w:pPr>
      <w:rPr>
        <w:rFonts w:ascii="Symbol" w:hAnsi="Symbol" w:hint="default"/>
      </w:rPr>
    </w:lvl>
    <w:lvl w:ilvl="4" w:tplc="1C090003" w:tentative="1">
      <w:start w:val="1"/>
      <w:numFmt w:val="bullet"/>
      <w:lvlText w:val="o"/>
      <w:lvlJc w:val="left"/>
      <w:pPr>
        <w:ind w:left="4176" w:hanging="360"/>
      </w:pPr>
      <w:rPr>
        <w:rFonts w:ascii="Courier New" w:hAnsi="Courier New" w:cs="Courier New" w:hint="default"/>
      </w:rPr>
    </w:lvl>
    <w:lvl w:ilvl="5" w:tplc="1C090005" w:tentative="1">
      <w:start w:val="1"/>
      <w:numFmt w:val="bullet"/>
      <w:lvlText w:val=""/>
      <w:lvlJc w:val="left"/>
      <w:pPr>
        <w:ind w:left="4896" w:hanging="360"/>
      </w:pPr>
      <w:rPr>
        <w:rFonts w:ascii="Wingdings" w:hAnsi="Wingdings" w:hint="default"/>
      </w:rPr>
    </w:lvl>
    <w:lvl w:ilvl="6" w:tplc="1C090001" w:tentative="1">
      <w:start w:val="1"/>
      <w:numFmt w:val="bullet"/>
      <w:lvlText w:val=""/>
      <w:lvlJc w:val="left"/>
      <w:pPr>
        <w:ind w:left="5616" w:hanging="360"/>
      </w:pPr>
      <w:rPr>
        <w:rFonts w:ascii="Symbol" w:hAnsi="Symbol" w:hint="default"/>
      </w:rPr>
    </w:lvl>
    <w:lvl w:ilvl="7" w:tplc="1C090003" w:tentative="1">
      <w:start w:val="1"/>
      <w:numFmt w:val="bullet"/>
      <w:lvlText w:val="o"/>
      <w:lvlJc w:val="left"/>
      <w:pPr>
        <w:ind w:left="6336" w:hanging="360"/>
      </w:pPr>
      <w:rPr>
        <w:rFonts w:ascii="Courier New" w:hAnsi="Courier New" w:cs="Courier New" w:hint="default"/>
      </w:rPr>
    </w:lvl>
    <w:lvl w:ilvl="8" w:tplc="1C090005" w:tentative="1">
      <w:start w:val="1"/>
      <w:numFmt w:val="bullet"/>
      <w:lvlText w:val=""/>
      <w:lvlJc w:val="left"/>
      <w:pPr>
        <w:ind w:left="7056" w:hanging="360"/>
      </w:pPr>
      <w:rPr>
        <w:rFonts w:ascii="Wingdings" w:hAnsi="Wingdings" w:hint="default"/>
      </w:rPr>
    </w:lvl>
  </w:abstractNum>
  <w:abstractNum w:abstractNumId="22"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30"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1"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A8F4BE2"/>
    <w:multiLevelType w:val="hybridMultilevel"/>
    <w:tmpl w:val="E9BC881A"/>
    <w:lvl w:ilvl="0" w:tplc="195E8864">
      <w:start w:val="3"/>
      <w:numFmt w:val="bullet"/>
      <w:lvlText w:val="-"/>
      <w:lvlJc w:val="left"/>
      <w:pPr>
        <w:ind w:left="2016" w:hanging="360"/>
      </w:pPr>
      <w:rPr>
        <w:rFonts w:ascii="Arial" w:eastAsia="Times New Roman" w:hAnsi="Arial" w:cs="Arial" w:hint="default"/>
      </w:rPr>
    </w:lvl>
    <w:lvl w:ilvl="1" w:tplc="1C090003" w:tentative="1">
      <w:start w:val="1"/>
      <w:numFmt w:val="bullet"/>
      <w:lvlText w:val="o"/>
      <w:lvlJc w:val="left"/>
      <w:pPr>
        <w:ind w:left="2736" w:hanging="360"/>
      </w:pPr>
      <w:rPr>
        <w:rFonts w:ascii="Courier New" w:hAnsi="Courier New" w:cs="Courier New" w:hint="default"/>
      </w:rPr>
    </w:lvl>
    <w:lvl w:ilvl="2" w:tplc="1C090005" w:tentative="1">
      <w:start w:val="1"/>
      <w:numFmt w:val="bullet"/>
      <w:lvlText w:val=""/>
      <w:lvlJc w:val="left"/>
      <w:pPr>
        <w:ind w:left="3456" w:hanging="360"/>
      </w:pPr>
      <w:rPr>
        <w:rFonts w:ascii="Wingdings" w:hAnsi="Wingdings" w:hint="default"/>
      </w:rPr>
    </w:lvl>
    <w:lvl w:ilvl="3" w:tplc="1C090001" w:tentative="1">
      <w:start w:val="1"/>
      <w:numFmt w:val="bullet"/>
      <w:lvlText w:val=""/>
      <w:lvlJc w:val="left"/>
      <w:pPr>
        <w:ind w:left="4176" w:hanging="360"/>
      </w:pPr>
      <w:rPr>
        <w:rFonts w:ascii="Symbol" w:hAnsi="Symbol" w:hint="default"/>
      </w:rPr>
    </w:lvl>
    <w:lvl w:ilvl="4" w:tplc="1C090003" w:tentative="1">
      <w:start w:val="1"/>
      <w:numFmt w:val="bullet"/>
      <w:lvlText w:val="o"/>
      <w:lvlJc w:val="left"/>
      <w:pPr>
        <w:ind w:left="4896" w:hanging="360"/>
      </w:pPr>
      <w:rPr>
        <w:rFonts w:ascii="Courier New" w:hAnsi="Courier New" w:cs="Courier New" w:hint="default"/>
      </w:rPr>
    </w:lvl>
    <w:lvl w:ilvl="5" w:tplc="1C090005" w:tentative="1">
      <w:start w:val="1"/>
      <w:numFmt w:val="bullet"/>
      <w:lvlText w:val=""/>
      <w:lvlJc w:val="left"/>
      <w:pPr>
        <w:ind w:left="5616" w:hanging="360"/>
      </w:pPr>
      <w:rPr>
        <w:rFonts w:ascii="Wingdings" w:hAnsi="Wingdings" w:hint="default"/>
      </w:rPr>
    </w:lvl>
    <w:lvl w:ilvl="6" w:tplc="1C090001" w:tentative="1">
      <w:start w:val="1"/>
      <w:numFmt w:val="bullet"/>
      <w:lvlText w:val=""/>
      <w:lvlJc w:val="left"/>
      <w:pPr>
        <w:ind w:left="6336" w:hanging="360"/>
      </w:pPr>
      <w:rPr>
        <w:rFonts w:ascii="Symbol" w:hAnsi="Symbol" w:hint="default"/>
      </w:rPr>
    </w:lvl>
    <w:lvl w:ilvl="7" w:tplc="1C090003" w:tentative="1">
      <w:start w:val="1"/>
      <w:numFmt w:val="bullet"/>
      <w:lvlText w:val="o"/>
      <w:lvlJc w:val="left"/>
      <w:pPr>
        <w:ind w:left="7056" w:hanging="360"/>
      </w:pPr>
      <w:rPr>
        <w:rFonts w:ascii="Courier New" w:hAnsi="Courier New" w:cs="Courier New" w:hint="default"/>
      </w:rPr>
    </w:lvl>
    <w:lvl w:ilvl="8" w:tplc="1C090005" w:tentative="1">
      <w:start w:val="1"/>
      <w:numFmt w:val="bullet"/>
      <w:lvlText w:val=""/>
      <w:lvlJc w:val="left"/>
      <w:pPr>
        <w:ind w:left="7776" w:hanging="360"/>
      </w:pPr>
      <w:rPr>
        <w:rFonts w:ascii="Wingdings" w:hAnsi="Wingdings" w:hint="default"/>
      </w:rPr>
    </w:lvl>
  </w:abstractNum>
  <w:abstractNum w:abstractNumId="33"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8"/>
  </w:num>
  <w:num w:numId="9" w16cid:durableId="988437320">
    <w:abstractNumId w:val="18"/>
  </w:num>
  <w:num w:numId="10" w16cid:durableId="692535785">
    <w:abstractNumId w:val="31"/>
  </w:num>
  <w:num w:numId="11" w16cid:durableId="25913451">
    <w:abstractNumId w:val="17"/>
  </w:num>
  <w:num w:numId="12" w16cid:durableId="1362702730">
    <w:abstractNumId w:val="9"/>
  </w:num>
  <w:num w:numId="13" w16cid:durableId="400754326">
    <w:abstractNumId w:val="23"/>
  </w:num>
  <w:num w:numId="14" w16cid:durableId="293953070">
    <w:abstractNumId w:val="22"/>
  </w:num>
  <w:num w:numId="15" w16cid:durableId="1205677981">
    <w:abstractNumId w:val="33"/>
  </w:num>
  <w:num w:numId="16" w16cid:durableId="148521956">
    <w:abstractNumId w:val="11"/>
  </w:num>
  <w:num w:numId="17" w16cid:durableId="1722098305">
    <w:abstractNumId w:val="6"/>
  </w:num>
  <w:num w:numId="18" w16cid:durableId="1387950512">
    <w:abstractNumId w:val="29"/>
  </w:num>
  <w:num w:numId="19" w16cid:durableId="1536037585">
    <w:abstractNumId w:val="30"/>
  </w:num>
  <w:num w:numId="20" w16cid:durableId="163324761">
    <w:abstractNumId w:val="19"/>
  </w:num>
  <w:num w:numId="21" w16cid:durableId="681737408">
    <w:abstractNumId w:val="30"/>
    <w:lvlOverride w:ilvl="0">
      <w:startOverride w:val="1"/>
    </w:lvlOverride>
    <w:lvlOverride w:ilvl="1">
      <w:startOverride w:val="5"/>
    </w:lvlOverride>
  </w:num>
  <w:num w:numId="22" w16cid:durableId="130293506">
    <w:abstractNumId w:val="27"/>
  </w:num>
  <w:num w:numId="23" w16cid:durableId="588275399">
    <w:abstractNumId w:val="20"/>
  </w:num>
  <w:num w:numId="24" w16cid:durableId="40523850">
    <w:abstractNumId w:val="24"/>
  </w:num>
  <w:num w:numId="25" w16cid:durableId="63576618">
    <w:abstractNumId w:val="25"/>
  </w:num>
  <w:num w:numId="26" w16cid:durableId="836532561">
    <w:abstractNumId w:val="34"/>
  </w:num>
  <w:num w:numId="27" w16cid:durableId="809594599">
    <w:abstractNumId w:val="14"/>
  </w:num>
  <w:num w:numId="28" w16cid:durableId="1205799461">
    <w:abstractNumId w:val="7"/>
  </w:num>
  <w:num w:numId="29" w16cid:durableId="479886901">
    <w:abstractNumId w:val="13"/>
  </w:num>
  <w:num w:numId="30" w16cid:durableId="1727873009">
    <w:abstractNumId w:val="26"/>
  </w:num>
  <w:num w:numId="31" w16cid:durableId="82116992">
    <w:abstractNumId w:val="16"/>
  </w:num>
  <w:num w:numId="32" w16cid:durableId="1650205604">
    <w:abstractNumId w:val="15"/>
  </w:num>
  <w:num w:numId="33" w16cid:durableId="810639073">
    <w:abstractNumId w:val="12"/>
  </w:num>
  <w:num w:numId="34" w16cid:durableId="1477920240">
    <w:abstractNumId w:val="21"/>
  </w:num>
  <w:num w:numId="35" w16cid:durableId="905607769">
    <w:abstractNumId w:val="32"/>
  </w:num>
  <w:num w:numId="36" w16cid:durableId="476651308">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471FC"/>
    <w:rsid w:val="000659FB"/>
    <w:rsid w:val="000669E6"/>
    <w:rsid w:val="00083F47"/>
    <w:rsid w:val="000933A5"/>
    <w:rsid w:val="000A0671"/>
    <w:rsid w:val="000A1251"/>
    <w:rsid w:val="000B7F81"/>
    <w:rsid w:val="000D6CE6"/>
    <w:rsid w:val="000E106C"/>
    <w:rsid w:val="000F5458"/>
    <w:rsid w:val="001001F4"/>
    <w:rsid w:val="0010146C"/>
    <w:rsid w:val="0012113A"/>
    <w:rsid w:val="0012514B"/>
    <w:rsid w:val="00126C9D"/>
    <w:rsid w:val="0013298A"/>
    <w:rsid w:val="00141DC5"/>
    <w:rsid w:val="00151DC6"/>
    <w:rsid w:val="00155A0B"/>
    <w:rsid w:val="00163D54"/>
    <w:rsid w:val="00166063"/>
    <w:rsid w:val="00190FD2"/>
    <w:rsid w:val="00194A42"/>
    <w:rsid w:val="001A22E2"/>
    <w:rsid w:val="001A415A"/>
    <w:rsid w:val="001B0235"/>
    <w:rsid w:val="001C65D0"/>
    <w:rsid w:val="001D21C0"/>
    <w:rsid w:val="001D5442"/>
    <w:rsid w:val="001F24B8"/>
    <w:rsid w:val="002003FE"/>
    <w:rsid w:val="002136F0"/>
    <w:rsid w:val="00215CED"/>
    <w:rsid w:val="00217029"/>
    <w:rsid w:val="00217C2B"/>
    <w:rsid w:val="00252356"/>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D67D6"/>
    <w:rsid w:val="003E205D"/>
    <w:rsid w:val="003E6AC5"/>
    <w:rsid w:val="003F62B4"/>
    <w:rsid w:val="00400B87"/>
    <w:rsid w:val="00401300"/>
    <w:rsid w:val="00405514"/>
    <w:rsid w:val="00432E4C"/>
    <w:rsid w:val="004356E8"/>
    <w:rsid w:val="00467C89"/>
    <w:rsid w:val="00475D9F"/>
    <w:rsid w:val="00483D50"/>
    <w:rsid w:val="00492C8E"/>
    <w:rsid w:val="004A4F0C"/>
    <w:rsid w:val="004B6C37"/>
    <w:rsid w:val="004B7773"/>
    <w:rsid w:val="004C1A47"/>
    <w:rsid w:val="004C1FE6"/>
    <w:rsid w:val="004C7B7A"/>
    <w:rsid w:val="00503580"/>
    <w:rsid w:val="0051073C"/>
    <w:rsid w:val="0051443D"/>
    <w:rsid w:val="00514C80"/>
    <w:rsid w:val="0052368E"/>
    <w:rsid w:val="0057178E"/>
    <w:rsid w:val="0058102B"/>
    <w:rsid w:val="005B16FD"/>
    <w:rsid w:val="005B512F"/>
    <w:rsid w:val="005C155F"/>
    <w:rsid w:val="005C596B"/>
    <w:rsid w:val="005D2C06"/>
    <w:rsid w:val="005D63F5"/>
    <w:rsid w:val="005F55E0"/>
    <w:rsid w:val="006103BA"/>
    <w:rsid w:val="00616998"/>
    <w:rsid w:val="00637B8E"/>
    <w:rsid w:val="006456A6"/>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B36AD"/>
    <w:rsid w:val="007C6BA6"/>
    <w:rsid w:val="007F2FDE"/>
    <w:rsid w:val="0080063D"/>
    <w:rsid w:val="0081138F"/>
    <w:rsid w:val="00812141"/>
    <w:rsid w:val="008147A9"/>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81587"/>
    <w:rsid w:val="009A05CF"/>
    <w:rsid w:val="009A6FF2"/>
    <w:rsid w:val="009C2BFB"/>
    <w:rsid w:val="009D16CC"/>
    <w:rsid w:val="009D2929"/>
    <w:rsid w:val="00A02770"/>
    <w:rsid w:val="00A07D39"/>
    <w:rsid w:val="00A1605C"/>
    <w:rsid w:val="00A17C63"/>
    <w:rsid w:val="00A41B72"/>
    <w:rsid w:val="00A52534"/>
    <w:rsid w:val="00A5363E"/>
    <w:rsid w:val="00A81F41"/>
    <w:rsid w:val="00A9388C"/>
    <w:rsid w:val="00AA3F78"/>
    <w:rsid w:val="00AB1E9D"/>
    <w:rsid w:val="00AB2786"/>
    <w:rsid w:val="00AC2996"/>
    <w:rsid w:val="00AD29CF"/>
    <w:rsid w:val="00B021D1"/>
    <w:rsid w:val="00B02446"/>
    <w:rsid w:val="00B03995"/>
    <w:rsid w:val="00B20428"/>
    <w:rsid w:val="00B4403D"/>
    <w:rsid w:val="00B74AB2"/>
    <w:rsid w:val="00B85D8C"/>
    <w:rsid w:val="00B96B57"/>
    <w:rsid w:val="00BB33E3"/>
    <w:rsid w:val="00BE4869"/>
    <w:rsid w:val="00C061BE"/>
    <w:rsid w:val="00C074DD"/>
    <w:rsid w:val="00C17236"/>
    <w:rsid w:val="00C24768"/>
    <w:rsid w:val="00C278D2"/>
    <w:rsid w:val="00C31499"/>
    <w:rsid w:val="00C317EF"/>
    <w:rsid w:val="00C344A7"/>
    <w:rsid w:val="00C36646"/>
    <w:rsid w:val="00C40B43"/>
    <w:rsid w:val="00C52DF7"/>
    <w:rsid w:val="00C6188F"/>
    <w:rsid w:val="00C66E8C"/>
    <w:rsid w:val="00C70211"/>
    <w:rsid w:val="00C76AA2"/>
    <w:rsid w:val="00C83444"/>
    <w:rsid w:val="00C91889"/>
    <w:rsid w:val="00CB5EAA"/>
    <w:rsid w:val="00CC2089"/>
    <w:rsid w:val="00CC4F80"/>
    <w:rsid w:val="00CD2D15"/>
    <w:rsid w:val="00CD6B84"/>
    <w:rsid w:val="00CD76BE"/>
    <w:rsid w:val="00CF1272"/>
    <w:rsid w:val="00D01DB7"/>
    <w:rsid w:val="00D10D71"/>
    <w:rsid w:val="00D20A44"/>
    <w:rsid w:val="00D25889"/>
    <w:rsid w:val="00D337C3"/>
    <w:rsid w:val="00D46240"/>
    <w:rsid w:val="00D72C38"/>
    <w:rsid w:val="00D73F76"/>
    <w:rsid w:val="00D80CBE"/>
    <w:rsid w:val="00D91252"/>
    <w:rsid w:val="00DA2A30"/>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15:docId w15:val="{3E90DAE9-0B4A-4F85-9E2F-FAC75BEA2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25863397">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40661059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574166883">
      <w:bodyDiv w:val="1"/>
      <w:marLeft w:val="0"/>
      <w:marRight w:val="0"/>
      <w:marTop w:val="0"/>
      <w:marBottom w:val="0"/>
      <w:divBdr>
        <w:top w:val="none" w:sz="0" w:space="0" w:color="auto"/>
        <w:left w:val="none" w:sz="0" w:space="0" w:color="auto"/>
        <w:bottom w:val="none" w:sz="0" w:space="0" w:color="auto"/>
        <w:right w:val="none" w:sz="0" w:space="0" w:color="auto"/>
      </w:divBdr>
    </w:div>
    <w:div w:id="829448643">
      <w:bodyDiv w:val="1"/>
      <w:marLeft w:val="0"/>
      <w:marRight w:val="0"/>
      <w:marTop w:val="0"/>
      <w:marBottom w:val="0"/>
      <w:divBdr>
        <w:top w:val="none" w:sz="0" w:space="0" w:color="auto"/>
        <w:left w:val="none" w:sz="0" w:space="0" w:color="auto"/>
        <w:bottom w:val="none" w:sz="0" w:space="0" w:color="auto"/>
        <w:right w:val="none" w:sz="0" w:space="0" w:color="auto"/>
      </w:divBdr>
    </w:div>
    <w:div w:id="1005286765">
      <w:bodyDiv w:val="1"/>
      <w:marLeft w:val="0"/>
      <w:marRight w:val="0"/>
      <w:marTop w:val="0"/>
      <w:marBottom w:val="0"/>
      <w:divBdr>
        <w:top w:val="none" w:sz="0" w:space="0" w:color="auto"/>
        <w:left w:val="none" w:sz="0" w:space="0" w:color="auto"/>
        <w:bottom w:val="none" w:sz="0" w:space="0" w:color="auto"/>
        <w:right w:val="none" w:sz="0" w:space="0" w:color="auto"/>
      </w:divBdr>
    </w:div>
    <w:div w:id="1084450088">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260335203">
      <w:bodyDiv w:val="1"/>
      <w:marLeft w:val="0"/>
      <w:marRight w:val="0"/>
      <w:marTop w:val="0"/>
      <w:marBottom w:val="0"/>
      <w:divBdr>
        <w:top w:val="none" w:sz="0" w:space="0" w:color="auto"/>
        <w:left w:val="none" w:sz="0" w:space="0" w:color="auto"/>
        <w:bottom w:val="none" w:sz="0" w:space="0" w:color="auto"/>
        <w:right w:val="none" w:sz="0" w:space="0" w:color="auto"/>
      </w:divBdr>
    </w:div>
    <w:div w:id="1371107149">
      <w:bodyDiv w:val="1"/>
      <w:marLeft w:val="0"/>
      <w:marRight w:val="0"/>
      <w:marTop w:val="0"/>
      <w:marBottom w:val="0"/>
      <w:divBdr>
        <w:top w:val="none" w:sz="0" w:space="0" w:color="auto"/>
        <w:left w:val="none" w:sz="0" w:space="0" w:color="auto"/>
        <w:bottom w:val="none" w:sz="0" w:space="0" w:color="auto"/>
        <w:right w:val="none" w:sz="0" w:space="0" w:color="auto"/>
      </w:divBdr>
    </w:div>
    <w:div w:id="149968810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1987972845">
      <w:bodyDiv w:val="1"/>
      <w:marLeft w:val="0"/>
      <w:marRight w:val="0"/>
      <w:marTop w:val="0"/>
      <w:marBottom w:val="0"/>
      <w:divBdr>
        <w:top w:val="none" w:sz="0" w:space="0" w:color="auto"/>
        <w:left w:val="none" w:sz="0" w:space="0" w:color="auto"/>
        <w:bottom w:val="none" w:sz="0" w:space="0" w:color="auto"/>
        <w:right w:val="none" w:sz="0" w:space="0" w:color="auto"/>
      </w:divBdr>
    </w:div>
    <w:div w:id="2009795079">
      <w:bodyDiv w:val="1"/>
      <w:marLeft w:val="0"/>
      <w:marRight w:val="0"/>
      <w:marTop w:val="0"/>
      <w:marBottom w:val="0"/>
      <w:divBdr>
        <w:top w:val="none" w:sz="0" w:space="0" w:color="auto"/>
        <w:left w:val="none" w:sz="0" w:space="0" w:color="auto"/>
        <w:bottom w:val="none" w:sz="0" w:space="0" w:color="auto"/>
        <w:right w:val="none" w:sz="0" w:space="0" w:color="auto"/>
      </w:divBdr>
    </w:div>
    <w:div w:id="214310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2.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3.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4.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2018</Template>
  <TotalTime>1</TotalTime>
  <Pages>7</Pages>
  <Words>1048</Words>
  <Characters>6146</Characters>
  <Application>Microsoft Office Word</Application>
  <DocSecurity>0</DocSecurity>
  <Lines>227</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ie Mafanedza</dc:creator>
  <cp:keywords/>
  <cp:lastModifiedBy>Fanie Mafanedza</cp:lastModifiedBy>
  <cp:revision>2</cp:revision>
  <dcterms:created xsi:type="dcterms:W3CDTF">2024-07-29T13:51:00Z</dcterms:created>
  <dcterms:modified xsi:type="dcterms:W3CDTF">2024-07-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